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center" w:tblpY="-359"/>
        <w:tblW w:w="568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62"/>
        <w:gridCol w:w="628"/>
        <w:gridCol w:w="1639"/>
        <w:gridCol w:w="157"/>
        <w:gridCol w:w="1798"/>
        <w:gridCol w:w="2027"/>
        <w:gridCol w:w="2255"/>
      </w:tblGrid>
      <w:tr w:rsidR="0061680B" w:rsidRPr="0061680B" w14:paraId="6947B3BD" w14:textId="77777777" w:rsidTr="0061680B">
        <w:trPr>
          <w:trHeight w:val="300"/>
        </w:trPr>
        <w:tc>
          <w:tcPr>
            <w:tcW w:w="108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02432B0" w14:textId="77777777" w:rsidR="0061680B" w:rsidRPr="0061680B" w:rsidRDefault="0061680B" w:rsidP="0061680B">
            <w:pPr>
              <w:ind w:firstLine="720"/>
              <w:rPr>
                <w:b/>
                <w:bCs/>
                <w:i/>
                <w:iCs/>
                <w:sz w:val="22"/>
                <w:szCs w:val="22"/>
                <w:lang w:val="sr-Latn-CS"/>
              </w:rPr>
            </w:pPr>
          </w:p>
        </w:tc>
        <w:tc>
          <w:tcPr>
            <w:tcW w:w="3912" w:type="pct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07B942E3" w14:textId="77777777" w:rsidR="0061680B" w:rsidRPr="0061680B" w:rsidRDefault="0061680B" w:rsidP="0061680B">
            <w:pPr>
              <w:ind w:firstLine="720"/>
              <w:rPr>
                <w:b/>
                <w:bCs/>
                <w:i/>
                <w:iCs/>
                <w:sz w:val="22"/>
                <w:szCs w:val="22"/>
                <w:lang w:val="sr-Latn-CS"/>
              </w:rPr>
            </w:pPr>
            <w:r w:rsidRPr="0061680B">
              <w:rPr>
                <w:b/>
                <w:bCs/>
                <w:i/>
                <w:iCs/>
                <w:sz w:val="22"/>
                <w:szCs w:val="22"/>
                <w:lang w:val="sr-Latn-CS"/>
              </w:rPr>
              <w:t>Naziv predmeta: SOCIOLOGIJA</w:t>
            </w:r>
          </w:p>
        </w:tc>
      </w:tr>
      <w:tr w:rsidR="0061680B" w:rsidRPr="0061680B" w14:paraId="4103A19A" w14:textId="77777777" w:rsidTr="0061680B">
        <w:trPr>
          <w:trHeight w:val="180"/>
        </w:trPr>
        <w:tc>
          <w:tcPr>
            <w:tcW w:w="108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EC7477E" w14:textId="77777777" w:rsidR="0061680B" w:rsidRPr="0061680B" w:rsidRDefault="0061680B" w:rsidP="0061680B">
            <w:pPr>
              <w:jc w:val="center"/>
              <w:rPr>
                <w:b/>
                <w:bCs/>
                <w:i/>
                <w:iCs/>
                <w:sz w:val="22"/>
                <w:szCs w:val="22"/>
                <w:lang w:val="sl-SI"/>
              </w:rPr>
            </w:pPr>
            <w:r w:rsidRPr="0061680B">
              <w:rPr>
                <w:b/>
                <w:bCs/>
                <w:i/>
                <w:iCs/>
                <w:sz w:val="22"/>
                <w:szCs w:val="22"/>
                <w:lang w:val="sl-SI"/>
              </w:rPr>
              <w:t>Šifra predmeta</w:t>
            </w:r>
          </w:p>
        </w:tc>
        <w:tc>
          <w:tcPr>
            <w:tcW w:w="892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E0EA8A1" w14:textId="77777777" w:rsidR="0061680B" w:rsidRPr="0061680B" w:rsidRDefault="0061680B" w:rsidP="0061680B">
            <w:pPr>
              <w:jc w:val="center"/>
              <w:rPr>
                <w:b/>
                <w:bCs/>
                <w:i/>
                <w:iCs/>
                <w:sz w:val="22"/>
                <w:szCs w:val="22"/>
                <w:lang w:val="sr-Latn-CS"/>
              </w:rPr>
            </w:pPr>
            <w:r w:rsidRPr="0061680B">
              <w:rPr>
                <w:b/>
                <w:bCs/>
                <w:i/>
                <w:iCs/>
                <w:sz w:val="22"/>
                <w:szCs w:val="22"/>
                <w:lang w:val="sr-Latn-CS"/>
              </w:rPr>
              <w:t>Status predmeta</w:t>
            </w:r>
          </w:p>
        </w:tc>
        <w:tc>
          <w:tcPr>
            <w:tcW w:w="893" w:type="pct"/>
            <w:tcBorders>
              <w:top w:val="single" w:sz="4" w:space="0" w:color="auto"/>
              <w:bottom w:val="single" w:sz="4" w:space="0" w:color="auto"/>
            </w:tcBorders>
          </w:tcPr>
          <w:p w14:paraId="53680C11" w14:textId="77777777" w:rsidR="0061680B" w:rsidRPr="0061680B" w:rsidRDefault="0061680B" w:rsidP="0061680B">
            <w:pPr>
              <w:jc w:val="center"/>
              <w:rPr>
                <w:b/>
                <w:bCs/>
                <w:i/>
                <w:iCs/>
                <w:sz w:val="22"/>
                <w:szCs w:val="22"/>
                <w:lang w:val="sr-Latn-CS"/>
              </w:rPr>
            </w:pPr>
            <w:r w:rsidRPr="0061680B">
              <w:rPr>
                <w:b/>
                <w:bCs/>
                <w:i/>
                <w:iCs/>
                <w:sz w:val="22"/>
                <w:szCs w:val="22"/>
                <w:lang w:val="sr-Latn-CS"/>
              </w:rPr>
              <w:t>Semestar</w:t>
            </w:r>
          </w:p>
        </w:tc>
        <w:tc>
          <w:tcPr>
            <w:tcW w:w="1007" w:type="pct"/>
            <w:tcBorders>
              <w:top w:val="single" w:sz="4" w:space="0" w:color="auto"/>
              <w:bottom w:val="single" w:sz="4" w:space="0" w:color="auto"/>
            </w:tcBorders>
          </w:tcPr>
          <w:p w14:paraId="59A3D160" w14:textId="77777777" w:rsidR="0061680B" w:rsidRPr="0061680B" w:rsidRDefault="0061680B" w:rsidP="0061680B">
            <w:pPr>
              <w:jc w:val="center"/>
              <w:rPr>
                <w:b/>
                <w:bCs/>
                <w:i/>
                <w:iCs/>
                <w:sz w:val="22"/>
                <w:szCs w:val="22"/>
                <w:lang w:val="sr-Latn-CS"/>
              </w:rPr>
            </w:pPr>
            <w:r w:rsidRPr="0061680B">
              <w:rPr>
                <w:b/>
                <w:bCs/>
                <w:i/>
                <w:iCs/>
                <w:sz w:val="22"/>
                <w:szCs w:val="22"/>
                <w:lang w:val="sr-Latn-CS"/>
              </w:rPr>
              <w:t>Broj ECTS kredita</w:t>
            </w:r>
          </w:p>
        </w:tc>
        <w:tc>
          <w:tcPr>
            <w:tcW w:w="1120" w:type="pct"/>
            <w:tcBorders>
              <w:top w:val="single" w:sz="4" w:space="0" w:color="auto"/>
              <w:bottom w:val="single" w:sz="4" w:space="0" w:color="auto"/>
            </w:tcBorders>
          </w:tcPr>
          <w:p w14:paraId="7CA42A9C" w14:textId="77777777" w:rsidR="0061680B" w:rsidRPr="0061680B" w:rsidRDefault="0061680B" w:rsidP="0061680B">
            <w:pPr>
              <w:jc w:val="center"/>
              <w:rPr>
                <w:b/>
                <w:bCs/>
                <w:i/>
                <w:iCs/>
                <w:sz w:val="22"/>
                <w:szCs w:val="22"/>
                <w:lang w:val="sr-Latn-CS"/>
              </w:rPr>
            </w:pPr>
            <w:r w:rsidRPr="0061680B">
              <w:rPr>
                <w:b/>
                <w:bCs/>
                <w:i/>
                <w:iCs/>
                <w:sz w:val="22"/>
                <w:szCs w:val="22"/>
                <w:lang w:val="sr-Latn-CS"/>
              </w:rPr>
              <w:t>Fond časova</w:t>
            </w:r>
          </w:p>
        </w:tc>
      </w:tr>
      <w:tr w:rsidR="0061680B" w:rsidRPr="0061680B" w14:paraId="7C4FB34E" w14:textId="77777777" w:rsidTr="0061680B">
        <w:trPr>
          <w:trHeight w:val="270"/>
        </w:trPr>
        <w:tc>
          <w:tcPr>
            <w:tcW w:w="108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35B5F65" w14:textId="77777777" w:rsidR="0061680B" w:rsidRPr="0061680B" w:rsidRDefault="0061680B" w:rsidP="0061680B">
            <w:pPr>
              <w:rPr>
                <w:b/>
                <w:bCs/>
                <w:i/>
                <w:iCs/>
                <w:sz w:val="22"/>
                <w:szCs w:val="22"/>
                <w:lang w:val="sr-Latn-CS"/>
              </w:rPr>
            </w:pPr>
          </w:p>
        </w:tc>
        <w:tc>
          <w:tcPr>
            <w:tcW w:w="892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367865A" w14:textId="77777777" w:rsidR="0061680B" w:rsidRPr="0061680B" w:rsidRDefault="0061680B" w:rsidP="0061680B">
            <w:pPr>
              <w:rPr>
                <w:b/>
                <w:bCs/>
                <w:i/>
                <w:iCs/>
                <w:sz w:val="22"/>
                <w:szCs w:val="22"/>
                <w:lang w:val="sr-Latn-CS"/>
              </w:rPr>
            </w:pPr>
            <w:r w:rsidRPr="0061680B">
              <w:rPr>
                <w:b/>
                <w:bCs/>
                <w:i/>
                <w:iCs/>
                <w:sz w:val="22"/>
                <w:szCs w:val="22"/>
                <w:lang w:val="sr-Latn-CS"/>
              </w:rPr>
              <w:t>obavezan</w:t>
            </w:r>
          </w:p>
        </w:tc>
        <w:tc>
          <w:tcPr>
            <w:tcW w:w="893" w:type="pct"/>
            <w:tcBorders>
              <w:top w:val="single" w:sz="4" w:space="0" w:color="auto"/>
              <w:bottom w:val="single" w:sz="4" w:space="0" w:color="auto"/>
            </w:tcBorders>
          </w:tcPr>
          <w:p w14:paraId="5599EA4F" w14:textId="77777777" w:rsidR="0061680B" w:rsidRPr="0061680B" w:rsidRDefault="0061680B" w:rsidP="0061680B">
            <w:pPr>
              <w:jc w:val="center"/>
              <w:rPr>
                <w:b/>
                <w:bCs/>
                <w:i/>
                <w:iCs/>
                <w:sz w:val="22"/>
                <w:szCs w:val="22"/>
                <w:lang w:val="sr-Latn-CS"/>
              </w:rPr>
            </w:pPr>
            <w:r w:rsidRPr="0061680B">
              <w:rPr>
                <w:b/>
                <w:bCs/>
                <w:i/>
                <w:iCs/>
                <w:sz w:val="22"/>
                <w:szCs w:val="22"/>
                <w:lang w:val="sr-Latn-CS"/>
              </w:rPr>
              <w:t>ljetnji</w:t>
            </w:r>
          </w:p>
        </w:tc>
        <w:tc>
          <w:tcPr>
            <w:tcW w:w="1007" w:type="pct"/>
            <w:tcBorders>
              <w:top w:val="single" w:sz="4" w:space="0" w:color="auto"/>
              <w:bottom w:val="single" w:sz="4" w:space="0" w:color="auto"/>
            </w:tcBorders>
          </w:tcPr>
          <w:p w14:paraId="0CBEBAB5" w14:textId="77777777" w:rsidR="0061680B" w:rsidRPr="0061680B" w:rsidRDefault="0061680B" w:rsidP="0061680B">
            <w:pPr>
              <w:jc w:val="center"/>
              <w:rPr>
                <w:b/>
                <w:bCs/>
                <w:i/>
                <w:iCs/>
                <w:sz w:val="22"/>
                <w:szCs w:val="22"/>
                <w:lang w:val="sr-Latn-CS"/>
              </w:rPr>
            </w:pPr>
            <w:r w:rsidRPr="0061680B">
              <w:rPr>
                <w:b/>
                <w:bCs/>
                <w:i/>
                <w:iCs/>
                <w:sz w:val="22"/>
                <w:szCs w:val="22"/>
                <w:lang w:val="sr-Latn-CS"/>
              </w:rPr>
              <w:t>5</w:t>
            </w:r>
          </w:p>
        </w:tc>
        <w:tc>
          <w:tcPr>
            <w:tcW w:w="1120" w:type="pct"/>
            <w:tcBorders>
              <w:top w:val="single" w:sz="4" w:space="0" w:color="auto"/>
              <w:bottom w:val="single" w:sz="4" w:space="0" w:color="auto"/>
            </w:tcBorders>
          </w:tcPr>
          <w:p w14:paraId="0C0D7BB6" w14:textId="77777777" w:rsidR="0061680B" w:rsidRPr="0061680B" w:rsidRDefault="0061680B" w:rsidP="0061680B">
            <w:pPr>
              <w:jc w:val="center"/>
              <w:rPr>
                <w:b/>
                <w:bCs/>
                <w:i/>
                <w:iCs/>
                <w:sz w:val="22"/>
                <w:szCs w:val="22"/>
                <w:lang w:val="sr-Latn-CS"/>
              </w:rPr>
            </w:pPr>
            <w:r w:rsidRPr="0061680B">
              <w:rPr>
                <w:b/>
                <w:bCs/>
                <w:i/>
                <w:iCs/>
                <w:sz w:val="22"/>
                <w:szCs w:val="22"/>
                <w:lang w:val="sr-Latn-CS"/>
              </w:rPr>
              <w:t>2P+1V</w:t>
            </w:r>
          </w:p>
        </w:tc>
      </w:tr>
      <w:tr w:rsidR="0061680B" w:rsidRPr="0061680B" w14:paraId="6C5DF36F" w14:textId="77777777" w:rsidTr="0061680B">
        <w:trPr>
          <w:trHeight w:val="649"/>
        </w:trPr>
        <w:tc>
          <w:tcPr>
            <w:tcW w:w="5000" w:type="pct"/>
            <w:gridSpan w:val="7"/>
            <w:tcBorders>
              <w:top w:val="nil"/>
              <w:bottom w:val="single" w:sz="4" w:space="0" w:color="auto"/>
            </w:tcBorders>
          </w:tcPr>
          <w:p w14:paraId="189EAE66" w14:textId="77777777" w:rsidR="0061680B" w:rsidRPr="0061680B" w:rsidRDefault="0061680B" w:rsidP="0061680B">
            <w:pPr>
              <w:rPr>
                <w:b/>
                <w:bCs/>
                <w:i/>
                <w:iCs/>
                <w:sz w:val="22"/>
                <w:szCs w:val="22"/>
                <w:lang w:val="sr-Latn-CS"/>
              </w:rPr>
            </w:pPr>
            <w:r w:rsidRPr="0061680B">
              <w:rPr>
                <w:b/>
                <w:bCs/>
                <w:i/>
                <w:iCs/>
                <w:sz w:val="22"/>
                <w:szCs w:val="22"/>
                <w:lang w:val="sr-Latn-CS"/>
              </w:rPr>
              <w:t xml:space="preserve"> Studijski programi za koje se organizuje :</w:t>
            </w:r>
          </w:p>
          <w:p w14:paraId="1A954AA9" w14:textId="77777777" w:rsidR="0061680B" w:rsidRPr="0061680B" w:rsidRDefault="0061680B" w:rsidP="0061680B">
            <w:pPr>
              <w:rPr>
                <w:bCs/>
                <w:iCs/>
                <w:sz w:val="22"/>
                <w:szCs w:val="22"/>
                <w:lang w:val="sr-Latn-CS"/>
              </w:rPr>
            </w:pPr>
            <w:r w:rsidRPr="0061680B">
              <w:rPr>
                <w:sz w:val="22"/>
                <w:szCs w:val="22"/>
                <w:lang w:val="sr-Latn-CS"/>
              </w:rPr>
              <w:t xml:space="preserve">Fakultet političkih nauka -  Akademski studijski program za sticanje diplome: </w:t>
            </w:r>
            <w:r w:rsidR="000E7A02">
              <w:rPr>
                <w:sz w:val="22"/>
                <w:szCs w:val="22"/>
                <w:lang w:val="sr-Latn-CS"/>
              </w:rPr>
              <w:t xml:space="preserve">Novinarstvo i Socijalna politika, socijalni rad </w:t>
            </w:r>
            <w:r w:rsidRPr="0061680B">
              <w:rPr>
                <w:sz w:val="22"/>
                <w:szCs w:val="22"/>
                <w:lang w:val="sr-Latn-CS"/>
              </w:rPr>
              <w:t xml:space="preserve"> (studije traju 6 semestara, 180 ECTS kredita)</w:t>
            </w:r>
          </w:p>
        </w:tc>
      </w:tr>
      <w:tr w:rsidR="0061680B" w:rsidRPr="0061680B" w14:paraId="16A659A0" w14:textId="77777777" w:rsidTr="0061680B">
        <w:trPr>
          <w:trHeight w:val="266"/>
        </w:trPr>
        <w:tc>
          <w:tcPr>
            <w:tcW w:w="5000" w:type="pct"/>
            <w:gridSpan w:val="7"/>
            <w:tcBorders>
              <w:bottom w:val="single" w:sz="4" w:space="0" w:color="auto"/>
            </w:tcBorders>
          </w:tcPr>
          <w:p w14:paraId="6B50D272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bCs/>
                <w:iCs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/>
                <w:b/>
                <w:bCs/>
                <w:i/>
                <w:iCs/>
                <w:color w:val="auto"/>
                <w:sz w:val="22"/>
                <w:szCs w:val="22"/>
              </w:rPr>
              <w:t xml:space="preserve">Uslovljenost drugim predmetima: </w:t>
            </w:r>
            <w:r w:rsidRPr="0061680B">
              <w:rPr>
                <w:rFonts w:ascii="Times New Roman" w:hAnsi="Times New Roman"/>
                <w:bCs/>
                <w:iCs/>
                <w:color w:val="auto"/>
                <w:sz w:val="22"/>
                <w:szCs w:val="22"/>
              </w:rPr>
              <w:t>Nema uslova za prijavljivanje i slušanje predmeta</w:t>
            </w:r>
          </w:p>
        </w:tc>
      </w:tr>
      <w:tr w:rsidR="0061680B" w:rsidRPr="0061680B" w14:paraId="1269F360" w14:textId="77777777" w:rsidTr="0061680B">
        <w:trPr>
          <w:trHeight w:val="552"/>
        </w:trPr>
        <w:tc>
          <w:tcPr>
            <w:tcW w:w="5000" w:type="pct"/>
            <w:gridSpan w:val="7"/>
            <w:tcBorders>
              <w:bottom w:val="single" w:sz="4" w:space="0" w:color="auto"/>
            </w:tcBorders>
          </w:tcPr>
          <w:p w14:paraId="06C90C7F" w14:textId="77777777" w:rsidR="0061680B" w:rsidRPr="0061680B" w:rsidRDefault="0061680B" w:rsidP="0061680B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i/>
                <w:iCs/>
                <w:color w:val="auto"/>
                <w:sz w:val="22"/>
                <w:szCs w:val="22"/>
                <w:lang w:val="sr-Latn-CS"/>
              </w:rPr>
            </w:pPr>
            <w:r w:rsidRPr="0061680B">
              <w:rPr>
                <w:rFonts w:ascii="Times New Roman" w:hAnsi="Times New Roman" w:cs="Times New Roman"/>
                <w:b/>
                <w:bCs/>
                <w:i/>
                <w:iCs/>
                <w:color w:val="auto"/>
                <w:sz w:val="22"/>
                <w:szCs w:val="22"/>
                <w:lang w:val="sr-Latn-CS"/>
              </w:rPr>
              <w:t>Ciljevi izučavanja predmeta:</w:t>
            </w:r>
          </w:p>
          <w:p w14:paraId="69F10E8B" w14:textId="77777777" w:rsidR="0061680B" w:rsidRPr="0061680B" w:rsidRDefault="0061680B" w:rsidP="0061680B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Cs/>
                <w:iCs/>
                <w:color w:val="auto"/>
                <w:sz w:val="22"/>
                <w:szCs w:val="22"/>
                <w:lang w:val="sr-Latn-CS"/>
              </w:rPr>
            </w:pPr>
            <w:r w:rsidRPr="0061680B">
              <w:rPr>
                <w:rFonts w:ascii="Times New Roman" w:hAnsi="Times New Roman" w:cs="Times New Roman"/>
                <w:bCs/>
                <w:iCs/>
                <w:color w:val="auto"/>
                <w:sz w:val="22"/>
                <w:szCs w:val="22"/>
                <w:lang w:val="sr-Latn-CS"/>
              </w:rPr>
              <w:t xml:space="preserve">Upoznavanje studenata sa teorijom političke sociologije, kao bitnog činioca razumijevanja društveno – političkih procesa </w:t>
            </w:r>
          </w:p>
          <w:p w14:paraId="5FC7E35B" w14:textId="77777777" w:rsidR="0061680B" w:rsidRPr="0061680B" w:rsidRDefault="0061680B" w:rsidP="0061680B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Cs/>
                <w:iCs/>
                <w:color w:val="auto"/>
                <w:sz w:val="22"/>
                <w:szCs w:val="22"/>
                <w:lang w:val="sr-Latn-CS"/>
              </w:rPr>
            </w:pPr>
          </w:p>
        </w:tc>
      </w:tr>
      <w:tr w:rsidR="0061680B" w:rsidRPr="0061680B" w14:paraId="30467DAD" w14:textId="77777777" w:rsidTr="0061680B">
        <w:trPr>
          <w:trHeight w:val="254"/>
        </w:trPr>
        <w:tc>
          <w:tcPr>
            <w:tcW w:w="5000" w:type="pct"/>
            <w:gridSpan w:val="7"/>
            <w:tcBorders>
              <w:bottom w:val="single" w:sz="4" w:space="0" w:color="auto"/>
            </w:tcBorders>
          </w:tcPr>
          <w:p w14:paraId="05AA7123" w14:textId="77777777" w:rsidR="0061680B" w:rsidRPr="0061680B" w:rsidRDefault="0061680B" w:rsidP="0061680B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i/>
                <w:iCs/>
                <w:color w:val="auto"/>
                <w:sz w:val="22"/>
                <w:szCs w:val="22"/>
                <w:lang w:val="sl-SI"/>
              </w:rPr>
            </w:pPr>
            <w:r w:rsidRPr="0061680B">
              <w:rPr>
                <w:rFonts w:ascii="Times New Roman" w:hAnsi="Times New Roman" w:cs="Times New Roman"/>
                <w:b/>
                <w:bCs/>
                <w:i/>
                <w:iCs/>
                <w:color w:val="auto"/>
                <w:sz w:val="22"/>
                <w:szCs w:val="22"/>
                <w:lang w:val="sr-Latn-CS"/>
              </w:rPr>
              <w:t>Ime i p</w:t>
            </w:r>
            <w:r w:rsidR="006873B4">
              <w:rPr>
                <w:rFonts w:ascii="Times New Roman" w:hAnsi="Times New Roman" w:cs="Times New Roman"/>
                <w:b/>
                <w:bCs/>
                <w:i/>
                <w:iCs/>
                <w:color w:val="auto"/>
                <w:sz w:val="22"/>
                <w:szCs w:val="22"/>
                <w:lang w:val="sr-Latn-CS"/>
              </w:rPr>
              <w:t xml:space="preserve">rezime nastavnika i saradnika: </w:t>
            </w:r>
            <w:r w:rsidR="006873B4" w:rsidRPr="006873B4">
              <w:rPr>
                <w:rFonts w:ascii="Times New Roman" w:hAnsi="Times New Roman" w:cs="Times New Roman"/>
                <w:bCs/>
                <w:iCs/>
                <w:color w:val="auto"/>
                <w:sz w:val="22"/>
                <w:szCs w:val="22"/>
                <w:lang w:val="sr-Latn-CS"/>
              </w:rPr>
              <w:t>D</w:t>
            </w:r>
            <w:r w:rsidRPr="006873B4">
              <w:rPr>
                <w:rFonts w:ascii="Times New Roman" w:hAnsi="Times New Roman" w:cs="Times New Roman"/>
                <w:bCs/>
                <w:iCs/>
                <w:color w:val="auto"/>
                <w:sz w:val="22"/>
                <w:szCs w:val="22"/>
                <w:lang w:val="sr-Latn-CS"/>
              </w:rPr>
              <w:t>oc.</w:t>
            </w:r>
            <w:r w:rsidRPr="0061680B">
              <w:rPr>
                <w:rFonts w:ascii="Times New Roman" w:hAnsi="Times New Roman" w:cs="Times New Roman"/>
                <w:color w:val="auto"/>
                <w:sz w:val="22"/>
                <w:szCs w:val="22"/>
                <w:lang w:val="sr-Latn-CS"/>
              </w:rPr>
              <w:t xml:space="preserve"> dr Vladimir Bakrač,  </w:t>
            </w:r>
            <w:r w:rsidR="00AF2F76">
              <w:rPr>
                <w:rFonts w:ascii="Times New Roman" w:hAnsi="Times New Roman" w:cs="Times New Roman"/>
                <w:color w:val="auto"/>
                <w:sz w:val="22"/>
                <w:szCs w:val="22"/>
                <w:lang w:val="sr-Latn-CS"/>
              </w:rPr>
              <w:t>mr Marko Savić, saradnik</w:t>
            </w:r>
          </w:p>
          <w:p w14:paraId="76C2F539" w14:textId="77777777" w:rsidR="0061680B" w:rsidRPr="0061680B" w:rsidRDefault="0061680B" w:rsidP="0061680B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i/>
                <w:iCs/>
                <w:color w:val="auto"/>
                <w:sz w:val="22"/>
                <w:szCs w:val="22"/>
                <w:lang w:val="sr-Latn-CS"/>
              </w:rPr>
            </w:pPr>
          </w:p>
        </w:tc>
      </w:tr>
      <w:tr w:rsidR="0061680B" w:rsidRPr="0061680B" w14:paraId="6A1AB475" w14:textId="77777777" w:rsidTr="0061680B">
        <w:trPr>
          <w:trHeight w:val="406"/>
        </w:trPr>
        <w:tc>
          <w:tcPr>
            <w:tcW w:w="5000" w:type="pct"/>
            <w:gridSpan w:val="7"/>
            <w:tcBorders>
              <w:bottom w:val="single" w:sz="4" w:space="0" w:color="auto"/>
            </w:tcBorders>
          </w:tcPr>
          <w:p w14:paraId="1B5013F7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  <w:lang w:val="sl-SI"/>
              </w:rPr>
            </w:pPr>
            <w:r w:rsidRPr="0061680B">
              <w:rPr>
                <w:rFonts w:ascii="Times New Roman" w:hAnsi="Times New Roman"/>
                <w:b/>
                <w:bCs/>
                <w:i/>
                <w:iCs/>
                <w:color w:val="auto"/>
                <w:sz w:val="22"/>
                <w:szCs w:val="22"/>
              </w:rPr>
              <w:t>Metod nastave i savladanja gradiva:</w:t>
            </w:r>
            <w:r w:rsidRPr="0061680B">
              <w:rPr>
                <w:rFonts w:ascii="Times New Roman" w:hAnsi="Times New Roman"/>
                <w:color w:val="auto"/>
                <w:sz w:val="22"/>
                <w:szCs w:val="22"/>
                <w:lang w:val="sl-SI"/>
              </w:rPr>
              <w:t xml:space="preserve">  Predavanja, vježbe, seminarski radovi, debate, konsultacije i kolokvijum</w:t>
            </w:r>
          </w:p>
        </w:tc>
      </w:tr>
      <w:tr w:rsidR="0061680B" w:rsidRPr="0061680B" w14:paraId="4DC3BF03" w14:textId="77777777" w:rsidTr="0061680B">
        <w:trPr>
          <w:cantSplit/>
          <w:trHeight w:val="162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bottom w:val="dotted" w:sz="4" w:space="0" w:color="auto"/>
            </w:tcBorders>
            <w:vAlign w:val="center"/>
          </w:tcPr>
          <w:p w14:paraId="1D89E285" w14:textId="62D03A42" w:rsidR="0061680B" w:rsidRPr="0061680B" w:rsidRDefault="0061680B" w:rsidP="0061680B">
            <w:pPr>
              <w:pStyle w:val="Heading3"/>
              <w:jc w:val="left"/>
              <w:rPr>
                <w:rFonts w:ascii="Times New Roman" w:hAnsi="Times New Roman"/>
                <w:color w:val="auto"/>
                <w:sz w:val="22"/>
                <w:szCs w:val="22"/>
                <w:lang w:val="sl-SI"/>
              </w:rPr>
            </w:pPr>
            <w:r w:rsidRPr="0061680B">
              <w:rPr>
                <w:rFonts w:ascii="Times New Roman" w:hAnsi="Times New Roman"/>
                <w:color w:val="auto"/>
                <w:sz w:val="22"/>
                <w:szCs w:val="22"/>
                <w:lang w:val="sl-SI"/>
              </w:rPr>
              <w:t>Sadržaj predmeta:</w:t>
            </w:r>
            <w:r w:rsidR="00281226">
              <w:rPr>
                <w:rFonts w:ascii="Times New Roman" w:hAnsi="Times New Roman"/>
                <w:color w:val="auto"/>
                <w:sz w:val="22"/>
                <w:szCs w:val="22"/>
                <w:lang w:val="sl-SI"/>
              </w:rPr>
              <w:t xml:space="preserve"> (broj nedjelje označava temu predavanja, konkretan datum označava temu za vježbe)</w:t>
            </w:r>
          </w:p>
        </w:tc>
      </w:tr>
      <w:tr w:rsidR="0061680B" w:rsidRPr="0061680B" w14:paraId="1FD8F749" w14:textId="77777777" w:rsidTr="0061680B">
        <w:trPr>
          <w:cantSplit/>
          <w:trHeight w:val="140"/>
        </w:trPr>
        <w:tc>
          <w:tcPr>
            <w:tcW w:w="776" w:type="pct"/>
            <w:tcBorders>
              <w:top w:val="single" w:sz="4" w:space="0" w:color="auto"/>
              <w:bottom w:val="nil"/>
            </w:tcBorders>
            <w:vAlign w:val="center"/>
          </w:tcPr>
          <w:p w14:paraId="6983C6DB" w14:textId="77777777" w:rsidR="0061680B" w:rsidRPr="0061680B" w:rsidRDefault="0061680B" w:rsidP="0061680B">
            <w:pPr>
              <w:pStyle w:val="BodyTextIndent2"/>
              <w:ind w:left="-108" w:right="-91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 w:cs="Times New Roman"/>
                <w:b/>
                <w:bCs/>
                <w:i/>
                <w:iCs/>
                <w:color w:val="auto"/>
                <w:sz w:val="22"/>
                <w:szCs w:val="22"/>
              </w:rPr>
              <w:t>Pripremna nedjelja</w:t>
            </w:r>
          </w:p>
        </w:tc>
        <w:tc>
          <w:tcPr>
            <w:tcW w:w="4224" w:type="pct"/>
            <w:gridSpan w:val="6"/>
            <w:tcBorders>
              <w:top w:val="single" w:sz="4" w:space="0" w:color="auto"/>
              <w:bottom w:val="nil"/>
            </w:tcBorders>
            <w:vAlign w:val="center"/>
          </w:tcPr>
          <w:p w14:paraId="7F70A78E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/>
                <w:color w:val="auto"/>
                <w:sz w:val="22"/>
                <w:szCs w:val="22"/>
              </w:rPr>
              <w:t>Priprema i upis semestra</w:t>
            </w:r>
          </w:p>
        </w:tc>
      </w:tr>
      <w:tr w:rsidR="0061680B" w:rsidRPr="0061680B" w14:paraId="29609608" w14:textId="77777777" w:rsidTr="0061680B">
        <w:trPr>
          <w:cantSplit/>
          <w:trHeight w:val="205"/>
        </w:trPr>
        <w:tc>
          <w:tcPr>
            <w:tcW w:w="776" w:type="pct"/>
            <w:tcBorders>
              <w:top w:val="nil"/>
              <w:bottom w:val="nil"/>
            </w:tcBorders>
            <w:vAlign w:val="center"/>
          </w:tcPr>
          <w:p w14:paraId="6193795E" w14:textId="77777777" w:rsidR="0061680B" w:rsidRPr="0061680B" w:rsidRDefault="0061680B" w:rsidP="0061680B">
            <w:pPr>
              <w:pStyle w:val="BodyTextIndent2"/>
              <w:ind w:left="0"/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I nedjelja</w:t>
            </w:r>
          </w:p>
          <w:p w14:paraId="71A400C8" w14:textId="5333C60C" w:rsidR="0061680B" w:rsidRPr="0061680B" w:rsidRDefault="0061680B" w:rsidP="003F2371">
            <w:pPr>
              <w:pStyle w:val="BodyTextIndent2"/>
              <w:ind w:left="0"/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</w:pPr>
          </w:p>
        </w:tc>
        <w:tc>
          <w:tcPr>
            <w:tcW w:w="4224" w:type="pct"/>
            <w:gridSpan w:val="6"/>
            <w:tcBorders>
              <w:top w:val="nil"/>
              <w:bottom w:val="nil"/>
            </w:tcBorders>
            <w:vAlign w:val="center"/>
          </w:tcPr>
          <w:p w14:paraId="3BBEFF9A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i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/>
                <w:i/>
                <w:color w:val="auto"/>
                <w:sz w:val="22"/>
                <w:szCs w:val="22"/>
              </w:rPr>
              <w:t>Uvodno predavanje i upoznavanje studenata s planom i programom</w:t>
            </w:r>
            <w:r>
              <w:rPr>
                <w:rFonts w:ascii="Times New Roman" w:hAnsi="Times New Roman"/>
                <w:i/>
                <w:color w:val="auto"/>
                <w:sz w:val="22"/>
                <w:szCs w:val="22"/>
              </w:rPr>
              <w:t xml:space="preserve"> rada</w:t>
            </w:r>
          </w:p>
        </w:tc>
      </w:tr>
      <w:tr w:rsidR="0061680B" w:rsidRPr="0061680B" w14:paraId="41F0506E" w14:textId="77777777" w:rsidTr="0061680B">
        <w:trPr>
          <w:cantSplit/>
          <w:trHeight w:val="140"/>
        </w:trPr>
        <w:tc>
          <w:tcPr>
            <w:tcW w:w="776" w:type="pct"/>
            <w:tcBorders>
              <w:top w:val="nil"/>
              <w:bottom w:val="nil"/>
            </w:tcBorders>
            <w:vAlign w:val="center"/>
          </w:tcPr>
          <w:p w14:paraId="796877A3" w14:textId="77777777" w:rsidR="0061680B" w:rsidRPr="0061680B" w:rsidRDefault="0061680B" w:rsidP="0061680B">
            <w:pPr>
              <w:pStyle w:val="BodyTextIndent2"/>
              <w:ind w:left="-25"/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 xml:space="preserve">II nedjelja    </w:t>
            </w:r>
          </w:p>
          <w:p w14:paraId="37C2940A" w14:textId="227DD6A5" w:rsidR="0061680B" w:rsidRPr="0061680B" w:rsidRDefault="002738B9" w:rsidP="003F2371">
            <w:pPr>
              <w:pStyle w:val="BodyTextIndent2"/>
              <w:ind w:left="-25"/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0</w:t>
            </w:r>
            <w:r w:rsidR="00303411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6</w:t>
            </w:r>
            <w:r w:rsidR="0061680B" w:rsidRPr="0061680B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.10.20</w:t>
            </w:r>
            <w:r w:rsidR="003F2371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2</w:t>
            </w:r>
            <w:r w:rsidR="00303411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2</w:t>
            </w:r>
            <w:r w:rsidR="00085845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.</w:t>
            </w:r>
          </w:p>
        </w:tc>
        <w:tc>
          <w:tcPr>
            <w:tcW w:w="4224" w:type="pct"/>
            <w:gridSpan w:val="6"/>
            <w:tcBorders>
              <w:top w:val="nil"/>
              <w:bottom w:val="nil"/>
            </w:tcBorders>
            <w:vAlign w:val="center"/>
          </w:tcPr>
          <w:p w14:paraId="3EB605CB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  <w:lang w:val="sl-SI"/>
              </w:rPr>
            </w:pPr>
            <w:r w:rsidRPr="0061680B">
              <w:rPr>
                <w:rFonts w:ascii="Times New Roman" w:hAnsi="Times New Roman"/>
                <w:color w:val="auto"/>
                <w:sz w:val="22"/>
                <w:szCs w:val="22"/>
                <w:lang w:val="sl-SI"/>
              </w:rPr>
              <w:t>Sociologija između nauke i imaginacije – Sen Simon, Ogist Kont</w:t>
            </w:r>
          </w:p>
          <w:p w14:paraId="6809257E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  <w:lang w:val="sl-SI"/>
              </w:rPr>
            </w:pPr>
            <w:r w:rsidRPr="0061680B">
              <w:rPr>
                <w:rFonts w:ascii="Times New Roman" w:hAnsi="Times New Roman"/>
                <w:color w:val="auto"/>
                <w:sz w:val="22"/>
                <w:szCs w:val="22"/>
                <w:lang w:val="sl-SI"/>
              </w:rPr>
              <w:t>Šta je sociologija Entoni Gidens 15 - 25</w:t>
            </w:r>
          </w:p>
        </w:tc>
      </w:tr>
      <w:tr w:rsidR="0061680B" w:rsidRPr="0061680B" w14:paraId="11CE0842" w14:textId="77777777" w:rsidTr="0061680B">
        <w:trPr>
          <w:cantSplit/>
          <w:trHeight w:val="140"/>
        </w:trPr>
        <w:tc>
          <w:tcPr>
            <w:tcW w:w="776" w:type="pct"/>
            <w:tcBorders>
              <w:top w:val="nil"/>
              <w:bottom w:val="nil"/>
            </w:tcBorders>
            <w:vAlign w:val="center"/>
          </w:tcPr>
          <w:p w14:paraId="3B4A56E4" w14:textId="73E26576" w:rsidR="0061680B" w:rsidRPr="0061680B" w:rsidRDefault="0061680B" w:rsidP="003F2371">
            <w:pPr>
              <w:pStyle w:val="BodyTextIndent2"/>
              <w:ind w:left="-25"/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III nedjelja</w:t>
            </w:r>
            <w:r w:rsidRPr="0061680B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    </w:t>
            </w:r>
            <w:r w:rsidR="00431BA6"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  <w:t>1</w:t>
            </w:r>
            <w:r w:rsidR="00303411"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  <w:t>3</w:t>
            </w:r>
            <w:r w:rsidR="00085845"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  <w:t>.10.20</w:t>
            </w:r>
            <w:r w:rsidR="003F2371"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  <w:t>2</w:t>
            </w:r>
            <w:r w:rsidR="00303411"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  <w:t>2</w:t>
            </w:r>
            <w:r w:rsidR="00085845" w:rsidRPr="00085845"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  <w:t>.</w:t>
            </w:r>
            <w:r w:rsidRPr="0061680B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</w:p>
        </w:tc>
        <w:tc>
          <w:tcPr>
            <w:tcW w:w="4224" w:type="pct"/>
            <w:gridSpan w:val="6"/>
            <w:tcBorders>
              <w:top w:val="nil"/>
              <w:bottom w:val="nil"/>
            </w:tcBorders>
            <w:vAlign w:val="center"/>
          </w:tcPr>
          <w:p w14:paraId="2DF434E2" w14:textId="77777777" w:rsidR="0061680B" w:rsidRPr="0061680B" w:rsidRDefault="00EF34B1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/>
                <w:color w:val="auto"/>
                <w:sz w:val="22"/>
                <w:szCs w:val="22"/>
              </w:rPr>
              <w:t>Č</w:t>
            </w:r>
            <w:r w:rsidR="0061680B" w:rsidRPr="0061680B">
              <w:rPr>
                <w:rFonts w:ascii="Times New Roman" w:hAnsi="Times New Roman"/>
                <w:color w:val="auto"/>
                <w:sz w:val="22"/>
                <w:szCs w:val="22"/>
              </w:rPr>
              <w:t>etiri velike teorijske tradicije u sociologiji</w:t>
            </w:r>
          </w:p>
          <w:p w14:paraId="0C9D8398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/>
                <w:color w:val="auto"/>
                <w:sz w:val="22"/>
                <w:szCs w:val="22"/>
              </w:rPr>
              <w:t>Sociološka teorija  Entoni Gidens 336 - 350</w:t>
            </w:r>
          </w:p>
        </w:tc>
      </w:tr>
      <w:tr w:rsidR="0061680B" w:rsidRPr="0061680B" w14:paraId="0EC55E87" w14:textId="77777777" w:rsidTr="0061680B">
        <w:trPr>
          <w:cantSplit/>
          <w:trHeight w:val="140"/>
        </w:trPr>
        <w:tc>
          <w:tcPr>
            <w:tcW w:w="776" w:type="pct"/>
            <w:tcBorders>
              <w:top w:val="nil"/>
              <w:bottom w:val="nil"/>
            </w:tcBorders>
            <w:vAlign w:val="center"/>
          </w:tcPr>
          <w:p w14:paraId="281F7BA2" w14:textId="02896031" w:rsidR="0061680B" w:rsidRPr="0061680B" w:rsidRDefault="002738B9" w:rsidP="003F2371">
            <w:pPr>
              <w:pStyle w:val="BodyTextIndent2"/>
              <w:ind w:left="-25"/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 xml:space="preserve">IV nedjelja  </w:t>
            </w:r>
            <w:r w:rsidR="00431BA6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2</w:t>
            </w:r>
            <w:r w:rsidR="00303411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0</w:t>
            </w:r>
            <w:r w:rsidR="00085845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.10.20</w:t>
            </w:r>
            <w:r w:rsidR="003F2371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2</w:t>
            </w:r>
            <w:r w:rsidR="00303411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2</w:t>
            </w:r>
            <w:r w:rsidR="00085845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.</w:t>
            </w:r>
            <w:r w:rsidR="0061680B" w:rsidRPr="0061680B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 xml:space="preserve">  </w:t>
            </w:r>
          </w:p>
        </w:tc>
        <w:tc>
          <w:tcPr>
            <w:tcW w:w="4224" w:type="pct"/>
            <w:gridSpan w:val="6"/>
            <w:tcBorders>
              <w:top w:val="nil"/>
              <w:bottom w:val="nil"/>
            </w:tcBorders>
            <w:vAlign w:val="center"/>
          </w:tcPr>
          <w:p w14:paraId="5AD6BD68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/>
                <w:color w:val="auto"/>
                <w:sz w:val="22"/>
                <w:szCs w:val="22"/>
              </w:rPr>
              <w:t>Ključne sociološke dihotomije</w:t>
            </w:r>
          </w:p>
          <w:p w14:paraId="7B2D2A86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/>
                <w:color w:val="auto"/>
                <w:sz w:val="22"/>
                <w:szCs w:val="22"/>
              </w:rPr>
              <w:t>Tipovi društva Entoni Gidens 46 - 59</w:t>
            </w:r>
          </w:p>
        </w:tc>
      </w:tr>
      <w:tr w:rsidR="0061680B" w:rsidRPr="0061680B" w14:paraId="44D6DC0F" w14:textId="77777777" w:rsidTr="0061680B">
        <w:trPr>
          <w:cantSplit/>
          <w:trHeight w:val="140"/>
        </w:trPr>
        <w:tc>
          <w:tcPr>
            <w:tcW w:w="776" w:type="pct"/>
            <w:tcBorders>
              <w:top w:val="nil"/>
              <w:bottom w:val="nil"/>
            </w:tcBorders>
            <w:vAlign w:val="center"/>
          </w:tcPr>
          <w:p w14:paraId="44C820A8" w14:textId="77777777" w:rsidR="0061680B" w:rsidRPr="0061680B" w:rsidRDefault="0061680B" w:rsidP="0061680B">
            <w:pPr>
              <w:pStyle w:val="BodyTextIndent2"/>
              <w:ind w:left="-25"/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 xml:space="preserve">V nedjelja   </w:t>
            </w:r>
          </w:p>
          <w:p w14:paraId="4C99AF09" w14:textId="7CF22C5F" w:rsidR="0061680B" w:rsidRPr="0061680B" w:rsidRDefault="00431BA6" w:rsidP="003F2371">
            <w:pPr>
              <w:pStyle w:val="BodyTextIndent2"/>
              <w:ind w:left="-25"/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2</w:t>
            </w:r>
            <w:r w:rsidR="00EB390E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7</w:t>
            </w:r>
            <w:r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.</w:t>
            </w:r>
            <w:r w:rsidR="00085845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10.20</w:t>
            </w:r>
            <w:r w:rsidR="003F2371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2</w:t>
            </w:r>
            <w:r w:rsidR="00EB390E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2</w:t>
            </w:r>
            <w:r w:rsidR="00085845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.</w:t>
            </w:r>
            <w:r w:rsidR="0061680B" w:rsidRPr="0061680B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 xml:space="preserve"> </w:t>
            </w:r>
          </w:p>
        </w:tc>
        <w:tc>
          <w:tcPr>
            <w:tcW w:w="4224" w:type="pct"/>
            <w:gridSpan w:val="6"/>
            <w:tcBorders>
              <w:top w:val="nil"/>
              <w:bottom w:val="nil"/>
            </w:tcBorders>
            <w:vAlign w:val="center"/>
          </w:tcPr>
          <w:p w14:paraId="3EDCDC96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/>
                <w:color w:val="auto"/>
                <w:sz w:val="22"/>
                <w:szCs w:val="22"/>
              </w:rPr>
              <w:t>Metodologija i sociološki metod</w:t>
            </w:r>
          </w:p>
          <w:p w14:paraId="3A074B0C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/>
                <w:color w:val="auto"/>
                <w:sz w:val="22"/>
                <w:szCs w:val="22"/>
              </w:rPr>
              <w:t>Metodi sociološkog istraživanja</w:t>
            </w:r>
            <w:r w:rsidR="003651EF">
              <w:rPr>
                <w:rFonts w:ascii="Times New Roman" w:hAnsi="Times New Roman"/>
                <w:color w:val="auto"/>
                <w:sz w:val="22"/>
                <w:szCs w:val="22"/>
              </w:rPr>
              <w:t>, Kriminal i prest.pon.</w:t>
            </w:r>
            <w:r w:rsidRPr="0061680B">
              <w:rPr>
                <w:rFonts w:ascii="Times New Roman" w:hAnsi="Times New Roman"/>
                <w:color w:val="auto"/>
                <w:sz w:val="22"/>
                <w:szCs w:val="22"/>
              </w:rPr>
              <w:t xml:space="preserve"> Entoni Gidens 328 </w:t>
            </w:r>
            <w:r w:rsidR="003651EF">
              <w:rPr>
                <w:rFonts w:ascii="Times New Roman" w:hAnsi="Times New Roman"/>
                <w:color w:val="auto"/>
                <w:sz w:val="22"/>
                <w:szCs w:val="22"/>
              </w:rPr>
              <w:t>–</w:t>
            </w:r>
            <w:r w:rsidRPr="0061680B">
              <w:rPr>
                <w:rFonts w:ascii="Times New Roman" w:hAnsi="Times New Roman"/>
                <w:color w:val="auto"/>
                <w:sz w:val="22"/>
                <w:szCs w:val="22"/>
              </w:rPr>
              <w:t xml:space="preserve"> 331</w:t>
            </w:r>
            <w:r w:rsidR="003651EF">
              <w:rPr>
                <w:rFonts w:ascii="Times New Roman" w:hAnsi="Times New Roman"/>
                <w:color w:val="auto"/>
                <w:sz w:val="22"/>
                <w:szCs w:val="22"/>
              </w:rPr>
              <w:t>;208-285.</w:t>
            </w:r>
          </w:p>
        </w:tc>
      </w:tr>
      <w:tr w:rsidR="0061680B" w:rsidRPr="0061680B" w14:paraId="29366666" w14:textId="77777777" w:rsidTr="0061680B">
        <w:trPr>
          <w:cantSplit/>
          <w:trHeight w:val="140"/>
        </w:trPr>
        <w:tc>
          <w:tcPr>
            <w:tcW w:w="776" w:type="pct"/>
            <w:tcBorders>
              <w:top w:val="nil"/>
              <w:bottom w:val="nil"/>
            </w:tcBorders>
            <w:vAlign w:val="center"/>
          </w:tcPr>
          <w:p w14:paraId="01C4F6FB" w14:textId="286FBC15" w:rsidR="0061680B" w:rsidRPr="0061680B" w:rsidRDefault="00085845" w:rsidP="003F2371">
            <w:pPr>
              <w:pStyle w:val="BodyTextIndent2"/>
              <w:ind w:left="-25"/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 xml:space="preserve">VI nedjelja  </w:t>
            </w:r>
            <w:r w:rsidR="00431BA6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0</w:t>
            </w:r>
            <w:r w:rsidR="00EB390E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3</w:t>
            </w:r>
            <w:r w:rsidR="00431BA6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.11</w:t>
            </w:r>
            <w:r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.20</w:t>
            </w:r>
            <w:r w:rsidR="003F2371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2</w:t>
            </w:r>
            <w:r w:rsidR="00EB390E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.</w:t>
            </w:r>
            <w:r w:rsidR="0061680B" w:rsidRPr="0061680B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 xml:space="preserve"> </w:t>
            </w:r>
          </w:p>
        </w:tc>
        <w:tc>
          <w:tcPr>
            <w:tcW w:w="4224" w:type="pct"/>
            <w:gridSpan w:val="6"/>
            <w:tcBorders>
              <w:top w:val="nil"/>
              <w:bottom w:val="nil"/>
            </w:tcBorders>
            <w:vAlign w:val="center"/>
          </w:tcPr>
          <w:p w14:paraId="7C43B241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/>
                <w:color w:val="auto"/>
                <w:sz w:val="22"/>
                <w:szCs w:val="22"/>
              </w:rPr>
              <w:t>Društvene institucije, organizacije i birokratija</w:t>
            </w:r>
          </w:p>
          <w:p w14:paraId="4C1A54DC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/>
                <w:color w:val="auto"/>
                <w:sz w:val="22"/>
                <w:szCs w:val="22"/>
              </w:rPr>
              <w:t>Moderne organizacije Entoni Gidens 189 – 201; Vladavina, politička moć i rat 219 - 234</w:t>
            </w:r>
          </w:p>
        </w:tc>
      </w:tr>
      <w:tr w:rsidR="0061680B" w:rsidRPr="0061680B" w14:paraId="438C8BD0" w14:textId="77777777" w:rsidTr="0061680B">
        <w:trPr>
          <w:cantSplit/>
          <w:trHeight w:val="140"/>
        </w:trPr>
        <w:tc>
          <w:tcPr>
            <w:tcW w:w="776" w:type="pct"/>
            <w:tcBorders>
              <w:top w:val="nil"/>
              <w:bottom w:val="nil"/>
            </w:tcBorders>
            <w:vAlign w:val="center"/>
          </w:tcPr>
          <w:p w14:paraId="27030ECE" w14:textId="1AAD368D" w:rsidR="0061680B" w:rsidRPr="0061680B" w:rsidRDefault="00431BA6" w:rsidP="003F2371">
            <w:pPr>
              <w:pStyle w:val="BodyTextIndent2"/>
              <w:ind w:left="-25"/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VII nedjelja 1</w:t>
            </w:r>
            <w:r w:rsidR="00EB390E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0</w:t>
            </w:r>
            <w:r w:rsidR="00085845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.11.20</w:t>
            </w:r>
            <w:r w:rsidR="003F2371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2</w:t>
            </w:r>
            <w:r w:rsidR="00EB390E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2</w:t>
            </w:r>
            <w:r w:rsidR="00085845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.</w:t>
            </w:r>
            <w:r w:rsidR="0061680B" w:rsidRPr="0061680B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 xml:space="preserve">      </w:t>
            </w:r>
          </w:p>
        </w:tc>
        <w:tc>
          <w:tcPr>
            <w:tcW w:w="4224" w:type="pct"/>
            <w:gridSpan w:val="6"/>
            <w:tcBorders>
              <w:top w:val="nil"/>
              <w:bottom w:val="nil"/>
            </w:tcBorders>
            <w:vAlign w:val="center"/>
          </w:tcPr>
          <w:p w14:paraId="3B5BADB5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/>
                <w:color w:val="auto"/>
                <w:sz w:val="22"/>
                <w:szCs w:val="22"/>
              </w:rPr>
              <w:t>Društvena stratifikacija</w:t>
            </w:r>
          </w:p>
          <w:p w14:paraId="4723CD6C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b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>KOLOKVIJUM I</w:t>
            </w:r>
          </w:p>
        </w:tc>
      </w:tr>
      <w:tr w:rsidR="0061680B" w:rsidRPr="0061680B" w14:paraId="3FED9A2C" w14:textId="77777777" w:rsidTr="0061680B">
        <w:trPr>
          <w:cantSplit/>
          <w:trHeight w:val="140"/>
        </w:trPr>
        <w:tc>
          <w:tcPr>
            <w:tcW w:w="776" w:type="pct"/>
            <w:tcBorders>
              <w:top w:val="nil"/>
              <w:bottom w:val="nil"/>
            </w:tcBorders>
            <w:vAlign w:val="center"/>
          </w:tcPr>
          <w:p w14:paraId="01DC93C4" w14:textId="35A287B7" w:rsidR="0061680B" w:rsidRPr="0061680B" w:rsidRDefault="00431BA6" w:rsidP="003F2371">
            <w:pPr>
              <w:pStyle w:val="BodyTextIndent2"/>
              <w:ind w:left="-25"/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VIII nedjelja 1</w:t>
            </w:r>
            <w:r w:rsidR="00EB390E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7</w:t>
            </w:r>
            <w:r w:rsidR="00085845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.11.20</w:t>
            </w:r>
            <w:r w:rsidR="003F2371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2</w:t>
            </w:r>
            <w:r w:rsidR="00EB390E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2</w:t>
            </w:r>
            <w:r w:rsidR="00085845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.</w:t>
            </w:r>
            <w:r w:rsidR="0061680B" w:rsidRPr="0061680B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 xml:space="preserve">    </w:t>
            </w:r>
          </w:p>
        </w:tc>
        <w:tc>
          <w:tcPr>
            <w:tcW w:w="4224" w:type="pct"/>
            <w:gridSpan w:val="6"/>
            <w:tcBorders>
              <w:top w:val="nil"/>
              <w:bottom w:val="nil"/>
            </w:tcBorders>
            <w:vAlign w:val="center"/>
          </w:tcPr>
          <w:p w14:paraId="061D7A95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/>
                <w:color w:val="auto"/>
                <w:sz w:val="22"/>
                <w:szCs w:val="22"/>
              </w:rPr>
              <w:t>Kultura i društvo</w:t>
            </w:r>
          </w:p>
          <w:p w14:paraId="33F45856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b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>KOLOKVIJUM I popravni</w:t>
            </w:r>
          </w:p>
        </w:tc>
      </w:tr>
      <w:tr w:rsidR="0061680B" w:rsidRPr="0061680B" w14:paraId="0744CC89" w14:textId="77777777" w:rsidTr="0061680B">
        <w:trPr>
          <w:cantSplit/>
          <w:trHeight w:val="140"/>
        </w:trPr>
        <w:tc>
          <w:tcPr>
            <w:tcW w:w="776" w:type="pct"/>
            <w:tcBorders>
              <w:top w:val="nil"/>
              <w:bottom w:val="nil"/>
            </w:tcBorders>
            <w:vAlign w:val="center"/>
          </w:tcPr>
          <w:p w14:paraId="19406AC2" w14:textId="41F21C73" w:rsidR="0061680B" w:rsidRPr="0061680B" w:rsidRDefault="00431BA6" w:rsidP="003F2371">
            <w:pPr>
              <w:pStyle w:val="BodyTextIndent2"/>
              <w:ind w:left="-25"/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IX nedjelja  2</w:t>
            </w:r>
            <w:r w:rsidR="00EB390E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4</w:t>
            </w:r>
            <w:r w:rsidR="0061680B" w:rsidRPr="0061680B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.11.20</w:t>
            </w:r>
            <w:r w:rsidR="003F2371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2</w:t>
            </w:r>
            <w:r w:rsidR="00EB390E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2</w:t>
            </w:r>
            <w:r w:rsidR="00085845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.</w:t>
            </w:r>
          </w:p>
        </w:tc>
        <w:tc>
          <w:tcPr>
            <w:tcW w:w="4224" w:type="pct"/>
            <w:gridSpan w:val="6"/>
            <w:tcBorders>
              <w:top w:val="nil"/>
              <w:bottom w:val="nil"/>
            </w:tcBorders>
            <w:vAlign w:val="center"/>
          </w:tcPr>
          <w:p w14:paraId="574C4B53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/>
                <w:color w:val="auto"/>
                <w:sz w:val="22"/>
                <w:szCs w:val="22"/>
              </w:rPr>
              <w:t>Trendovi savremenog društva</w:t>
            </w:r>
          </w:p>
          <w:p w14:paraId="24F2877F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/>
                <w:color w:val="auto"/>
                <w:sz w:val="22"/>
                <w:szCs w:val="22"/>
              </w:rPr>
              <w:t>Stratifikacija  i klasna struktura  Entoni Gidens 164 – 187, Etnička i rasna pripadnost 149-162</w:t>
            </w:r>
          </w:p>
        </w:tc>
      </w:tr>
      <w:tr w:rsidR="0061680B" w:rsidRPr="0061680B" w14:paraId="4D27C5F6" w14:textId="77777777" w:rsidTr="0061680B">
        <w:trPr>
          <w:cantSplit/>
          <w:trHeight w:val="140"/>
        </w:trPr>
        <w:tc>
          <w:tcPr>
            <w:tcW w:w="776" w:type="pct"/>
            <w:tcBorders>
              <w:top w:val="nil"/>
              <w:bottom w:val="nil"/>
            </w:tcBorders>
            <w:vAlign w:val="center"/>
          </w:tcPr>
          <w:p w14:paraId="75675C7D" w14:textId="77777777" w:rsidR="0061680B" w:rsidRPr="0061680B" w:rsidRDefault="0061680B" w:rsidP="0061680B">
            <w:pPr>
              <w:pStyle w:val="BodyTextIndent2"/>
              <w:ind w:left="-25"/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 xml:space="preserve">X nedjelja </w:t>
            </w:r>
          </w:p>
          <w:p w14:paraId="19541482" w14:textId="3BFFD7F9" w:rsidR="0061680B" w:rsidRPr="0061680B" w:rsidRDefault="00431BA6" w:rsidP="003F2371">
            <w:pPr>
              <w:pStyle w:val="BodyTextIndent2"/>
              <w:ind w:left="-25"/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0</w:t>
            </w:r>
            <w:r w:rsidR="00EB390E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1</w:t>
            </w:r>
            <w:r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.12</w:t>
            </w:r>
            <w:r w:rsidR="0061680B" w:rsidRPr="0061680B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.20</w:t>
            </w:r>
            <w:r w:rsidR="003F2371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2</w:t>
            </w:r>
            <w:r w:rsidR="00EB390E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2</w:t>
            </w:r>
            <w:r w:rsidR="00085845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.</w:t>
            </w:r>
          </w:p>
        </w:tc>
        <w:tc>
          <w:tcPr>
            <w:tcW w:w="4224" w:type="pct"/>
            <w:gridSpan w:val="6"/>
            <w:tcBorders>
              <w:top w:val="nil"/>
              <w:bottom w:val="nil"/>
            </w:tcBorders>
            <w:vAlign w:val="center"/>
          </w:tcPr>
          <w:p w14:paraId="49A384AF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/>
                <w:color w:val="auto"/>
                <w:sz w:val="22"/>
                <w:szCs w:val="22"/>
              </w:rPr>
              <w:t>Savremena tehnologija i društveno istorijske promjene</w:t>
            </w:r>
          </w:p>
          <w:p w14:paraId="21261607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/>
                <w:color w:val="auto"/>
                <w:sz w:val="22"/>
                <w:szCs w:val="22"/>
              </w:rPr>
              <w:t xml:space="preserve">Rad i privredni život Entoni Gidens 202 – 216 </w:t>
            </w:r>
          </w:p>
        </w:tc>
      </w:tr>
      <w:tr w:rsidR="0061680B" w:rsidRPr="0061680B" w14:paraId="14F3A0E5" w14:textId="77777777" w:rsidTr="0061680B">
        <w:trPr>
          <w:cantSplit/>
          <w:trHeight w:val="140"/>
        </w:trPr>
        <w:tc>
          <w:tcPr>
            <w:tcW w:w="776" w:type="pct"/>
            <w:tcBorders>
              <w:top w:val="nil"/>
              <w:bottom w:val="nil"/>
            </w:tcBorders>
            <w:vAlign w:val="center"/>
          </w:tcPr>
          <w:p w14:paraId="09E249C9" w14:textId="1935CBE9" w:rsidR="0061680B" w:rsidRPr="0061680B" w:rsidRDefault="00431BA6" w:rsidP="003F2371">
            <w:pPr>
              <w:pStyle w:val="BodyTextIndent2"/>
              <w:ind w:left="-25"/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XI nedjelja     0</w:t>
            </w:r>
            <w:r w:rsidR="00EB390E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8</w:t>
            </w:r>
            <w:r w:rsidR="0061680B" w:rsidRPr="0061680B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.12.20</w:t>
            </w:r>
            <w:r w:rsidR="003F2371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2</w:t>
            </w:r>
            <w:r w:rsidR="00EB390E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2</w:t>
            </w:r>
            <w:r w:rsidR="00085845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.</w:t>
            </w:r>
          </w:p>
        </w:tc>
        <w:tc>
          <w:tcPr>
            <w:tcW w:w="4224" w:type="pct"/>
            <w:gridSpan w:val="6"/>
            <w:tcBorders>
              <w:top w:val="nil"/>
              <w:bottom w:val="nil"/>
            </w:tcBorders>
            <w:vAlign w:val="center"/>
          </w:tcPr>
          <w:p w14:paraId="49354836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/>
                <w:color w:val="auto"/>
                <w:sz w:val="22"/>
                <w:szCs w:val="22"/>
              </w:rPr>
              <w:t>Obrazovanje i nove tehnologije</w:t>
            </w:r>
          </w:p>
          <w:p w14:paraId="1C200F32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/>
                <w:color w:val="auto"/>
                <w:sz w:val="22"/>
                <w:szCs w:val="22"/>
              </w:rPr>
              <w:t>Obrazovanje 254 – 268; 187</w:t>
            </w:r>
            <w:r>
              <w:rPr>
                <w:rFonts w:ascii="Times New Roman" w:hAnsi="Times New Roman"/>
                <w:color w:val="auto"/>
                <w:sz w:val="22"/>
                <w:szCs w:val="22"/>
              </w:rPr>
              <w:t xml:space="preserve">, </w:t>
            </w:r>
            <w:r w:rsidRPr="0061680B">
              <w:rPr>
                <w:rFonts w:ascii="Times New Roman" w:hAnsi="Times New Roman"/>
                <w:color w:val="auto"/>
                <w:sz w:val="22"/>
                <w:szCs w:val="22"/>
              </w:rPr>
              <w:t>Masovni mediji i popularna kultura Entoni Gidens 236-</w:t>
            </w:r>
          </w:p>
        </w:tc>
      </w:tr>
      <w:tr w:rsidR="0061680B" w:rsidRPr="0061680B" w14:paraId="3D91A424" w14:textId="77777777" w:rsidTr="0061680B">
        <w:trPr>
          <w:cantSplit/>
          <w:trHeight w:val="140"/>
        </w:trPr>
        <w:tc>
          <w:tcPr>
            <w:tcW w:w="776" w:type="pct"/>
            <w:tcBorders>
              <w:top w:val="nil"/>
              <w:bottom w:val="nil"/>
            </w:tcBorders>
            <w:vAlign w:val="center"/>
          </w:tcPr>
          <w:p w14:paraId="61703FB7" w14:textId="7CC85EF6" w:rsidR="0061680B" w:rsidRPr="0061680B" w:rsidRDefault="00431BA6" w:rsidP="003F2371">
            <w:pPr>
              <w:pStyle w:val="BodyTextIndent2"/>
              <w:ind w:left="-25"/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XII nedjelja 1</w:t>
            </w:r>
            <w:r w:rsidR="00EB390E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5</w:t>
            </w:r>
            <w:r w:rsidR="00085845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.12.20</w:t>
            </w:r>
            <w:r w:rsidR="003F2371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2</w:t>
            </w:r>
            <w:r w:rsidR="00906CCE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2</w:t>
            </w:r>
            <w:r w:rsidR="00085845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.</w:t>
            </w:r>
          </w:p>
        </w:tc>
        <w:tc>
          <w:tcPr>
            <w:tcW w:w="4224" w:type="pct"/>
            <w:gridSpan w:val="6"/>
            <w:tcBorders>
              <w:top w:val="nil"/>
              <w:bottom w:val="nil"/>
            </w:tcBorders>
            <w:vAlign w:val="center"/>
          </w:tcPr>
          <w:p w14:paraId="2A49371C" w14:textId="77777777" w:rsidR="0061680B" w:rsidRPr="0061680B" w:rsidRDefault="00142754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  <w:lang w:val="pl-PL"/>
              </w:rPr>
            </w:pPr>
            <w:r>
              <w:rPr>
                <w:rFonts w:ascii="Times New Roman" w:hAnsi="Times New Roman"/>
                <w:color w:val="auto"/>
                <w:sz w:val="22"/>
                <w:szCs w:val="22"/>
                <w:lang w:val="pl-PL"/>
              </w:rPr>
              <w:t>Porodica, brak i</w:t>
            </w:r>
            <w:r w:rsidR="0061680B" w:rsidRPr="0061680B">
              <w:rPr>
                <w:rFonts w:ascii="Times New Roman" w:hAnsi="Times New Roman"/>
                <w:color w:val="auto"/>
                <w:sz w:val="22"/>
                <w:szCs w:val="22"/>
                <w:lang w:val="pl-PL"/>
              </w:rPr>
              <w:t xml:space="preserve"> lični život Entoni Gidens 108-122</w:t>
            </w:r>
          </w:p>
          <w:p w14:paraId="55D3E8AA" w14:textId="0FCC6E33" w:rsidR="0061680B" w:rsidRPr="0061680B" w:rsidRDefault="00FA4138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  <w:lang w:val="pl-PL"/>
              </w:rPr>
            </w:pPr>
            <w:r>
              <w:rPr>
                <w:rFonts w:ascii="Times New Roman" w:hAnsi="Times New Roman"/>
                <w:b/>
                <w:bCs/>
                <w:color w:val="auto"/>
                <w:sz w:val="22"/>
                <w:szCs w:val="22"/>
              </w:rPr>
              <w:t xml:space="preserve">KOLOKVIJUM II </w:t>
            </w:r>
          </w:p>
        </w:tc>
      </w:tr>
      <w:tr w:rsidR="0061680B" w:rsidRPr="0061680B" w14:paraId="050ECDAD" w14:textId="77777777" w:rsidTr="0061680B">
        <w:trPr>
          <w:cantSplit/>
          <w:trHeight w:val="140"/>
        </w:trPr>
        <w:tc>
          <w:tcPr>
            <w:tcW w:w="776" w:type="pct"/>
            <w:tcBorders>
              <w:top w:val="nil"/>
              <w:bottom w:val="nil"/>
            </w:tcBorders>
            <w:vAlign w:val="center"/>
          </w:tcPr>
          <w:p w14:paraId="1752BF83" w14:textId="39A5B3E1" w:rsidR="0061680B" w:rsidRPr="0061680B" w:rsidRDefault="00431BA6" w:rsidP="003F2371">
            <w:pPr>
              <w:pStyle w:val="BodyTextIndent2"/>
              <w:ind w:left="-25"/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XIII nedjelja 2</w:t>
            </w:r>
            <w:r w:rsidR="00906CCE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2</w:t>
            </w:r>
            <w:r w:rsidR="003F2371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.12.202</w:t>
            </w:r>
            <w:r w:rsidR="00906CCE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2</w:t>
            </w:r>
            <w:r w:rsidR="00085845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.</w:t>
            </w:r>
            <w:r w:rsidR="0061680B" w:rsidRPr="0061680B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 xml:space="preserve">     </w:t>
            </w:r>
          </w:p>
        </w:tc>
        <w:tc>
          <w:tcPr>
            <w:tcW w:w="4224" w:type="pct"/>
            <w:gridSpan w:val="6"/>
            <w:tcBorders>
              <w:top w:val="nil"/>
              <w:bottom w:val="nil"/>
            </w:tcBorders>
            <w:vAlign w:val="center"/>
          </w:tcPr>
          <w:p w14:paraId="5C89D489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/>
                <w:color w:val="auto"/>
                <w:sz w:val="22"/>
                <w:szCs w:val="22"/>
              </w:rPr>
              <w:t xml:space="preserve">Religija </w:t>
            </w:r>
            <w:r w:rsidR="00142754">
              <w:rPr>
                <w:rFonts w:ascii="Times New Roman" w:hAnsi="Times New Roman"/>
                <w:color w:val="auto"/>
                <w:sz w:val="22"/>
                <w:szCs w:val="22"/>
              </w:rPr>
              <w:t xml:space="preserve">- </w:t>
            </w:r>
            <w:r w:rsidRPr="0061680B">
              <w:rPr>
                <w:rFonts w:ascii="Times New Roman" w:hAnsi="Times New Roman"/>
                <w:color w:val="auto"/>
                <w:sz w:val="22"/>
                <w:szCs w:val="22"/>
              </w:rPr>
              <w:t>Entoni Gidens 270 – 289</w:t>
            </w:r>
          </w:p>
          <w:p w14:paraId="2EAB84B5" w14:textId="3E8E4CF7" w:rsidR="0061680B" w:rsidRPr="0061680B" w:rsidRDefault="0061680B" w:rsidP="0061680B">
            <w:pPr>
              <w:pStyle w:val="BodyText3"/>
              <w:rPr>
                <w:rFonts w:ascii="Times New Roman" w:hAnsi="Times New Roman"/>
                <w:b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>KOLOKVIJUM II</w:t>
            </w:r>
            <w:r w:rsidR="00961426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 xml:space="preserve"> popravni</w:t>
            </w:r>
          </w:p>
        </w:tc>
      </w:tr>
      <w:tr w:rsidR="0061680B" w:rsidRPr="0061680B" w14:paraId="7A760C99" w14:textId="77777777" w:rsidTr="0061680B">
        <w:trPr>
          <w:cantSplit/>
          <w:trHeight w:val="140"/>
        </w:trPr>
        <w:tc>
          <w:tcPr>
            <w:tcW w:w="776" w:type="pct"/>
            <w:tcBorders>
              <w:top w:val="nil"/>
              <w:bottom w:val="nil"/>
            </w:tcBorders>
            <w:vAlign w:val="center"/>
          </w:tcPr>
          <w:p w14:paraId="23F528FC" w14:textId="1B27DAFF" w:rsidR="0061680B" w:rsidRPr="0061680B" w:rsidRDefault="00431BA6" w:rsidP="003F2371">
            <w:pPr>
              <w:pStyle w:val="BodyTextIndent2"/>
              <w:ind w:left="-25"/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 xml:space="preserve">XIV nedjelja     </w:t>
            </w:r>
            <w:r w:rsidR="00906CCE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29</w:t>
            </w:r>
            <w:r w:rsidR="0061680B" w:rsidRPr="0061680B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.12.20</w:t>
            </w:r>
            <w:r w:rsidR="003F2371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2</w:t>
            </w:r>
            <w:r w:rsidR="00906CCE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2</w:t>
            </w:r>
            <w:r w:rsidR="00085845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.</w:t>
            </w:r>
          </w:p>
        </w:tc>
        <w:tc>
          <w:tcPr>
            <w:tcW w:w="4224" w:type="pct"/>
            <w:gridSpan w:val="6"/>
            <w:tcBorders>
              <w:top w:val="nil"/>
              <w:bottom w:val="nil"/>
            </w:tcBorders>
            <w:vAlign w:val="center"/>
          </w:tcPr>
          <w:p w14:paraId="0F321BCC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/>
                <w:color w:val="auto"/>
                <w:sz w:val="22"/>
                <w:szCs w:val="22"/>
              </w:rPr>
              <w:t>Prestupničko ponašanje i zločin Entoni Gidens 108 – 122</w:t>
            </w:r>
          </w:p>
          <w:p w14:paraId="10612932" w14:textId="30AC4217" w:rsidR="0061680B" w:rsidRPr="0061680B" w:rsidRDefault="00961426" w:rsidP="0061680B">
            <w:pPr>
              <w:pStyle w:val="BodyText3"/>
              <w:rPr>
                <w:rFonts w:ascii="Times New Roman" w:hAnsi="Times New Roman"/>
                <w:b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/>
                <w:color w:val="auto"/>
                <w:sz w:val="22"/>
                <w:szCs w:val="22"/>
              </w:rPr>
              <w:t>Globalna promjena i ekološka kriza Entoni Gidens 316 - 327</w:t>
            </w:r>
          </w:p>
        </w:tc>
      </w:tr>
      <w:tr w:rsidR="0061680B" w:rsidRPr="0061680B" w14:paraId="1B65D1A3" w14:textId="77777777" w:rsidTr="0061680B">
        <w:trPr>
          <w:cantSplit/>
          <w:trHeight w:val="140"/>
        </w:trPr>
        <w:tc>
          <w:tcPr>
            <w:tcW w:w="776" w:type="pct"/>
            <w:tcBorders>
              <w:top w:val="nil"/>
              <w:bottom w:val="nil"/>
            </w:tcBorders>
            <w:vAlign w:val="center"/>
          </w:tcPr>
          <w:p w14:paraId="1DCE3495" w14:textId="77777777" w:rsidR="0061680B" w:rsidRPr="0061680B" w:rsidRDefault="002738B9" w:rsidP="003F2371">
            <w:pPr>
              <w:pStyle w:val="BodyTextIndent2"/>
              <w:ind w:left="-25"/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 xml:space="preserve">XV nedjelja   </w:t>
            </w:r>
            <w:r w:rsidR="003F2371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Januar</w:t>
            </w:r>
          </w:p>
        </w:tc>
        <w:tc>
          <w:tcPr>
            <w:tcW w:w="4224" w:type="pct"/>
            <w:gridSpan w:val="6"/>
            <w:tcBorders>
              <w:top w:val="nil"/>
              <w:bottom w:val="nil"/>
            </w:tcBorders>
            <w:vAlign w:val="center"/>
          </w:tcPr>
          <w:p w14:paraId="0AC3FA4B" w14:textId="7CB7C40A" w:rsidR="0061680B" w:rsidRPr="0061680B" w:rsidRDefault="0061680B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/>
                <w:color w:val="auto"/>
                <w:sz w:val="22"/>
                <w:szCs w:val="22"/>
              </w:rPr>
              <w:t>Zavr</w:t>
            </w:r>
            <w:r w:rsidR="00961426">
              <w:rPr>
                <w:rFonts w:ascii="Times New Roman" w:hAnsi="Times New Roman"/>
                <w:color w:val="auto"/>
                <w:sz w:val="22"/>
                <w:szCs w:val="22"/>
              </w:rPr>
              <w:t>š</w:t>
            </w:r>
            <w:r w:rsidRPr="0061680B">
              <w:rPr>
                <w:rFonts w:ascii="Times New Roman" w:hAnsi="Times New Roman"/>
                <w:color w:val="auto"/>
                <w:sz w:val="22"/>
                <w:szCs w:val="22"/>
              </w:rPr>
              <w:t>no predavanje</w:t>
            </w:r>
          </w:p>
        </w:tc>
      </w:tr>
      <w:tr w:rsidR="0061680B" w:rsidRPr="0061680B" w14:paraId="1A17E991" w14:textId="77777777" w:rsidTr="0061680B">
        <w:trPr>
          <w:cantSplit/>
          <w:trHeight w:val="140"/>
        </w:trPr>
        <w:tc>
          <w:tcPr>
            <w:tcW w:w="776" w:type="pct"/>
            <w:tcBorders>
              <w:top w:val="nil"/>
              <w:bottom w:val="nil"/>
            </w:tcBorders>
            <w:vAlign w:val="center"/>
          </w:tcPr>
          <w:p w14:paraId="2C280B25" w14:textId="77777777" w:rsidR="0061680B" w:rsidRPr="0061680B" w:rsidRDefault="0061680B" w:rsidP="0061680B">
            <w:pPr>
              <w:pStyle w:val="BodyTextIndent2"/>
              <w:ind w:left="0"/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XVI nedjelja</w:t>
            </w:r>
          </w:p>
        </w:tc>
        <w:tc>
          <w:tcPr>
            <w:tcW w:w="4224" w:type="pct"/>
            <w:gridSpan w:val="6"/>
            <w:tcBorders>
              <w:top w:val="nil"/>
              <w:bottom w:val="nil"/>
            </w:tcBorders>
            <w:vAlign w:val="center"/>
          </w:tcPr>
          <w:p w14:paraId="1740555F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</w:rPr>
            </w:pPr>
          </w:p>
        </w:tc>
      </w:tr>
      <w:tr w:rsidR="0061680B" w:rsidRPr="0061680B" w14:paraId="0FCD18A9" w14:textId="77777777" w:rsidTr="0061680B">
        <w:trPr>
          <w:cantSplit/>
          <w:trHeight w:val="101"/>
        </w:trPr>
        <w:tc>
          <w:tcPr>
            <w:tcW w:w="5000" w:type="pct"/>
            <w:gridSpan w:val="7"/>
            <w:tcBorders>
              <w:top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268212A" w14:textId="77777777" w:rsidR="0061680B" w:rsidRPr="0061680B" w:rsidRDefault="0061680B" w:rsidP="0061680B">
            <w:pPr>
              <w:pStyle w:val="BodyText3"/>
              <w:jc w:val="center"/>
              <w:rPr>
                <w:rFonts w:ascii="Times New Roman" w:hAnsi="Times New Roman"/>
                <w:b/>
                <w:bCs/>
                <w:i/>
                <w:iCs/>
                <w:color w:val="auto"/>
                <w:sz w:val="22"/>
                <w:szCs w:val="22"/>
                <w:lang w:val="sl-SI"/>
              </w:rPr>
            </w:pPr>
            <w:r w:rsidRPr="0061680B">
              <w:rPr>
                <w:rFonts w:ascii="Times New Roman" w:hAnsi="Times New Roman"/>
                <w:b/>
                <w:bCs/>
                <w:i/>
                <w:iCs/>
                <w:color w:val="auto"/>
                <w:sz w:val="22"/>
                <w:szCs w:val="22"/>
                <w:lang w:val="sl-SI"/>
              </w:rPr>
              <w:t>OPTEREĆENJE STUDENATA</w:t>
            </w:r>
          </w:p>
        </w:tc>
      </w:tr>
      <w:tr w:rsidR="0061680B" w:rsidRPr="0061680B" w14:paraId="5765FA2F" w14:textId="77777777" w:rsidTr="0061680B">
        <w:trPr>
          <w:cantSplit/>
          <w:trHeight w:val="1358"/>
        </w:trPr>
        <w:tc>
          <w:tcPr>
            <w:tcW w:w="1902" w:type="pct"/>
            <w:gridSpan w:val="3"/>
            <w:tcBorders>
              <w:top w:val="dotted" w:sz="4" w:space="0" w:color="auto"/>
              <w:bottom w:val="single" w:sz="4" w:space="0" w:color="auto"/>
            </w:tcBorders>
          </w:tcPr>
          <w:p w14:paraId="4A37BB0C" w14:textId="77777777" w:rsidR="0061680B" w:rsidRPr="0061680B" w:rsidRDefault="0061680B" w:rsidP="0061680B">
            <w:pPr>
              <w:pStyle w:val="BodyText3"/>
              <w:jc w:val="center"/>
              <w:rPr>
                <w:rFonts w:ascii="Times New Roman" w:hAnsi="Times New Roman"/>
                <w:b/>
                <w:bCs/>
                <w:color w:val="993300"/>
                <w:sz w:val="22"/>
                <w:szCs w:val="22"/>
                <w:u w:val="single"/>
              </w:rPr>
            </w:pPr>
            <w:r w:rsidRPr="0061680B">
              <w:rPr>
                <w:rFonts w:ascii="Times New Roman" w:hAnsi="Times New Roman"/>
                <w:b/>
                <w:bCs/>
                <w:color w:val="993300"/>
                <w:sz w:val="22"/>
                <w:szCs w:val="22"/>
                <w:u w:val="single"/>
              </w:rPr>
              <w:lastRenderedPageBreak/>
              <w:t>Nedjeljno</w:t>
            </w:r>
          </w:p>
          <w:p w14:paraId="570FA947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</w:rPr>
            </w:pPr>
          </w:p>
          <w:p w14:paraId="0EDDF48B" w14:textId="77777777" w:rsidR="0061680B" w:rsidRPr="0061680B" w:rsidRDefault="000E7A02" w:rsidP="0061680B">
            <w:pPr>
              <w:pStyle w:val="BodyText3"/>
              <w:rPr>
                <w:rFonts w:ascii="Times New Roman" w:hAnsi="Times New Roman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auto"/>
                <w:sz w:val="22"/>
                <w:szCs w:val="22"/>
              </w:rPr>
              <w:t>5</w:t>
            </w:r>
            <w:r w:rsidR="0061680B" w:rsidRPr="0061680B">
              <w:rPr>
                <w:rFonts w:ascii="Times New Roman" w:hAnsi="Times New Roman"/>
                <w:b/>
                <w:bCs/>
                <w:color w:val="auto"/>
                <w:sz w:val="22"/>
                <w:szCs w:val="22"/>
              </w:rPr>
              <w:t xml:space="preserve"> kredita x 40/30 = 8 sati</w:t>
            </w:r>
          </w:p>
          <w:p w14:paraId="73FB339D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b/>
                <w:bCs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/>
                <w:b/>
                <w:bCs/>
                <w:color w:val="auto"/>
                <w:sz w:val="22"/>
                <w:szCs w:val="22"/>
              </w:rPr>
              <w:t>Struktura:</w:t>
            </w:r>
          </w:p>
          <w:p w14:paraId="06F7F3F1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/>
                <w:color w:val="auto"/>
                <w:sz w:val="22"/>
                <w:szCs w:val="22"/>
              </w:rPr>
              <w:t>2 sata predavanja</w:t>
            </w:r>
          </w:p>
          <w:p w14:paraId="71561939" w14:textId="77777777" w:rsidR="0061680B" w:rsidRPr="0061680B" w:rsidRDefault="000E7A02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/>
                <w:color w:val="auto"/>
                <w:sz w:val="22"/>
                <w:szCs w:val="22"/>
              </w:rPr>
              <w:t>2</w:t>
            </w:r>
            <w:r w:rsidR="0061680B" w:rsidRPr="0061680B">
              <w:rPr>
                <w:rFonts w:ascii="Times New Roman" w:hAnsi="Times New Roman"/>
                <w:color w:val="auto"/>
                <w:sz w:val="22"/>
                <w:szCs w:val="22"/>
              </w:rPr>
              <w:t xml:space="preserve"> sat</w:t>
            </w:r>
            <w:r>
              <w:rPr>
                <w:rFonts w:ascii="Times New Roman" w:hAnsi="Times New Roman"/>
                <w:color w:val="auto"/>
                <w:sz w:val="22"/>
                <w:szCs w:val="22"/>
              </w:rPr>
              <w:t>a</w:t>
            </w:r>
            <w:r w:rsidR="0061680B" w:rsidRPr="0061680B">
              <w:rPr>
                <w:rFonts w:ascii="Times New Roman" w:hAnsi="Times New Roman"/>
                <w:color w:val="auto"/>
                <w:sz w:val="22"/>
                <w:szCs w:val="22"/>
              </w:rPr>
              <w:t xml:space="preserve"> vježbi</w:t>
            </w:r>
          </w:p>
          <w:p w14:paraId="0F129426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  <w:u w:val="single"/>
                <w:vertAlign w:val="superscript"/>
              </w:rPr>
            </w:pPr>
            <w:r w:rsidRPr="0061680B">
              <w:rPr>
                <w:rFonts w:ascii="Times New Roman" w:hAnsi="Times New Roman"/>
                <w:color w:val="auto"/>
                <w:sz w:val="22"/>
                <w:szCs w:val="22"/>
              </w:rPr>
              <w:t>5 sati samostalnog rada</w:t>
            </w:r>
          </w:p>
          <w:p w14:paraId="56CA33C5" w14:textId="77777777" w:rsidR="0061680B" w:rsidRPr="0061680B" w:rsidRDefault="0061680B" w:rsidP="0061680B">
            <w:pPr>
              <w:pStyle w:val="BodyText3"/>
              <w:jc w:val="center"/>
              <w:rPr>
                <w:rFonts w:ascii="Times New Roman" w:hAnsi="Times New Roman"/>
                <w:color w:val="auto"/>
                <w:sz w:val="22"/>
                <w:szCs w:val="22"/>
                <w:lang w:val="sl-SI"/>
              </w:rPr>
            </w:pPr>
          </w:p>
        </w:tc>
        <w:tc>
          <w:tcPr>
            <w:tcW w:w="3098" w:type="pct"/>
            <w:gridSpan w:val="4"/>
            <w:tcBorders>
              <w:top w:val="dotted" w:sz="4" w:space="0" w:color="auto"/>
              <w:bottom w:val="single" w:sz="4" w:space="0" w:color="auto"/>
              <w:right w:val="single" w:sz="4" w:space="0" w:color="auto"/>
            </w:tcBorders>
          </w:tcPr>
          <w:p w14:paraId="2630EEB9" w14:textId="77777777" w:rsidR="0061680B" w:rsidRPr="0061680B" w:rsidRDefault="0061680B" w:rsidP="0061680B">
            <w:pPr>
              <w:pStyle w:val="BodyText3"/>
              <w:jc w:val="center"/>
              <w:rPr>
                <w:rFonts w:ascii="Times New Roman" w:hAnsi="Times New Roman"/>
                <w:b/>
                <w:bCs/>
                <w:color w:val="993300"/>
                <w:sz w:val="22"/>
                <w:szCs w:val="22"/>
                <w:u w:val="single"/>
              </w:rPr>
            </w:pPr>
            <w:r w:rsidRPr="0061680B">
              <w:rPr>
                <w:rFonts w:ascii="Times New Roman" w:hAnsi="Times New Roman"/>
                <w:b/>
                <w:bCs/>
                <w:color w:val="993300"/>
                <w:sz w:val="22"/>
                <w:szCs w:val="22"/>
                <w:u w:val="single"/>
              </w:rPr>
              <w:t>U semestru</w:t>
            </w:r>
          </w:p>
          <w:p w14:paraId="3E430719" w14:textId="77777777" w:rsidR="0061680B" w:rsidRPr="0061680B" w:rsidRDefault="0061680B" w:rsidP="0061680B">
            <w:pPr>
              <w:pStyle w:val="BodyText3"/>
              <w:jc w:val="center"/>
              <w:rPr>
                <w:rFonts w:ascii="Times New Roman" w:hAnsi="Times New Roman"/>
                <w:b/>
                <w:bCs/>
                <w:color w:val="993300"/>
                <w:sz w:val="22"/>
                <w:szCs w:val="22"/>
                <w:u w:val="single"/>
              </w:rPr>
            </w:pPr>
          </w:p>
          <w:p w14:paraId="2C742665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  <w:lang w:val="hr-HR"/>
              </w:rPr>
            </w:pPr>
            <w:r w:rsidRPr="0061680B">
              <w:rPr>
                <w:rFonts w:ascii="Times New Roman" w:hAnsi="Times New Roman"/>
                <w:color w:val="auto"/>
                <w:sz w:val="22"/>
                <w:szCs w:val="22"/>
                <w:lang w:val="hr-HR"/>
              </w:rPr>
              <w:t xml:space="preserve">Nastava i završni ispit: (8 sati) x 16 = 128 sati </w:t>
            </w:r>
          </w:p>
          <w:p w14:paraId="7EF1C223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  <w:lang w:val="hr-HR"/>
              </w:rPr>
            </w:pPr>
            <w:r w:rsidRPr="0061680B">
              <w:rPr>
                <w:rFonts w:ascii="Times New Roman" w:hAnsi="Times New Roman"/>
                <w:color w:val="auto"/>
                <w:sz w:val="22"/>
                <w:szCs w:val="22"/>
                <w:lang w:val="hr-HR"/>
              </w:rPr>
              <w:t>Neophodna priprema prije početka semestra (administracija, upis, ovjera): 2 x (8 sati) = 16 sati</w:t>
            </w:r>
          </w:p>
          <w:p w14:paraId="1BB1A391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  <w:lang w:val="hr-HR"/>
              </w:rPr>
            </w:pPr>
            <w:r w:rsidRPr="0061680B">
              <w:rPr>
                <w:rFonts w:ascii="Times New Roman" w:hAnsi="Times New Roman"/>
                <w:color w:val="auto"/>
                <w:sz w:val="22"/>
                <w:szCs w:val="22"/>
                <w:lang w:val="hr-HR"/>
              </w:rPr>
              <w:t xml:space="preserve">Ukupno opterećenje za predmet: 6 x 30 = 180 sati </w:t>
            </w:r>
          </w:p>
          <w:p w14:paraId="08DCA60E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  <w:lang w:val="hr-HR"/>
              </w:rPr>
            </w:pPr>
            <w:r w:rsidRPr="0061680B">
              <w:rPr>
                <w:rFonts w:ascii="Times New Roman" w:hAnsi="Times New Roman"/>
                <w:color w:val="auto"/>
                <w:sz w:val="22"/>
                <w:szCs w:val="22"/>
                <w:lang w:val="hr-HR"/>
              </w:rPr>
              <w:t xml:space="preserve">Dopunski rad za pripremu ispita u popravnom ispitnom roku, uključujući i polaganje popravnog ispita od 0 - 30 sati. </w:t>
            </w:r>
          </w:p>
          <w:p w14:paraId="13DB194A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  <w:lang w:val="hr-HR"/>
              </w:rPr>
            </w:pPr>
            <w:r w:rsidRPr="0061680B">
              <w:rPr>
                <w:rFonts w:ascii="Times New Roman" w:hAnsi="Times New Roman"/>
                <w:color w:val="auto"/>
                <w:sz w:val="22"/>
                <w:szCs w:val="22"/>
                <w:lang w:val="hr-HR"/>
              </w:rPr>
              <w:t>Struktura opterećenja: 128 sati (nastava) + 16 sati (priprema) + 30 sati (dopunski rad</w:t>
            </w:r>
          </w:p>
        </w:tc>
      </w:tr>
      <w:tr w:rsidR="0061680B" w:rsidRPr="0061680B" w14:paraId="52D3ECF7" w14:textId="77777777" w:rsidTr="0061680B">
        <w:trPr>
          <w:cantSplit/>
          <w:trHeight w:val="332"/>
        </w:trPr>
        <w:tc>
          <w:tcPr>
            <w:tcW w:w="5000" w:type="pct"/>
            <w:gridSpan w:val="7"/>
            <w:tcBorders>
              <w:top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E3BAFCB" w14:textId="63092D7E" w:rsidR="0061680B" w:rsidRPr="0061680B" w:rsidRDefault="0061680B" w:rsidP="0061680B">
            <w:pPr>
              <w:pStyle w:val="BodyText3"/>
              <w:rPr>
                <w:rFonts w:ascii="Times New Roman" w:hAnsi="Times New Roman"/>
                <w:bCs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/>
                <w:b/>
                <w:color w:val="auto"/>
                <w:sz w:val="22"/>
                <w:szCs w:val="22"/>
                <w:lang w:val="sl-SI"/>
              </w:rPr>
              <w:t>Bodovanje</w:t>
            </w:r>
            <w:r w:rsidRPr="0061680B">
              <w:rPr>
                <w:rFonts w:ascii="Times New Roman" w:hAnsi="Times New Roman"/>
                <w:color w:val="auto"/>
                <w:sz w:val="22"/>
                <w:szCs w:val="22"/>
                <w:lang w:val="sl-SI"/>
              </w:rPr>
              <w:t>: seminarski rad 10 bodova; kolokvijum</w:t>
            </w:r>
            <w:r w:rsidR="00906CCE">
              <w:rPr>
                <w:rFonts w:ascii="Times New Roman" w:hAnsi="Times New Roman"/>
                <w:color w:val="auto"/>
                <w:sz w:val="22"/>
                <w:szCs w:val="22"/>
                <w:lang w:val="sl-SI"/>
              </w:rPr>
              <w:t>i</w:t>
            </w:r>
            <w:r w:rsidRPr="0061680B">
              <w:rPr>
                <w:rFonts w:ascii="Times New Roman" w:hAnsi="Times New Roman"/>
                <w:color w:val="auto"/>
                <w:sz w:val="22"/>
                <w:szCs w:val="22"/>
                <w:lang w:val="sl-SI"/>
              </w:rPr>
              <w:t xml:space="preserve"> 40 bodova; završni ispit 50 bodova</w:t>
            </w:r>
          </w:p>
        </w:tc>
      </w:tr>
      <w:tr w:rsidR="0061680B" w:rsidRPr="0061680B" w14:paraId="6D26C5A6" w14:textId="77777777" w:rsidTr="0061680B">
        <w:trPr>
          <w:cantSplit/>
          <w:trHeight w:val="1408"/>
        </w:trPr>
        <w:tc>
          <w:tcPr>
            <w:tcW w:w="5000" w:type="pct"/>
            <w:gridSpan w:val="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36A110" w14:textId="77777777" w:rsidR="0061680B" w:rsidRPr="0061680B" w:rsidRDefault="0061680B" w:rsidP="0061680B">
            <w:pPr>
              <w:rPr>
                <w:b/>
                <w:bCs/>
                <w:i/>
                <w:iCs/>
                <w:sz w:val="22"/>
                <w:szCs w:val="22"/>
                <w:lang w:val="sr-Latn-CS"/>
              </w:rPr>
            </w:pPr>
            <w:r w:rsidRPr="0061680B">
              <w:rPr>
                <w:b/>
                <w:bCs/>
                <w:i/>
                <w:iCs/>
                <w:sz w:val="22"/>
                <w:szCs w:val="22"/>
                <w:lang w:val="sr-Latn-CS"/>
              </w:rPr>
              <w:t>Literatura:</w:t>
            </w:r>
          </w:p>
          <w:p w14:paraId="75CDBAC6" w14:textId="77777777" w:rsidR="0061680B" w:rsidRPr="0061680B" w:rsidRDefault="0061680B" w:rsidP="0061680B">
            <w:pPr>
              <w:rPr>
                <w:b/>
                <w:bCs/>
                <w:iCs/>
                <w:sz w:val="22"/>
                <w:szCs w:val="22"/>
                <w:lang w:val="sr-Latn-CS"/>
              </w:rPr>
            </w:pPr>
            <w:r w:rsidRPr="0061680B">
              <w:rPr>
                <w:b/>
                <w:bCs/>
                <w:iCs/>
                <w:sz w:val="22"/>
                <w:szCs w:val="22"/>
                <w:lang w:val="sr-Latn-CS"/>
              </w:rPr>
              <w:t>Dušan Marinković, Uvod u sociologiju-osnovni pristup i teme, Mediterran, 2008, Novi Sad</w:t>
            </w:r>
          </w:p>
          <w:p w14:paraId="70834792" w14:textId="77777777" w:rsidR="0061680B" w:rsidRPr="0061680B" w:rsidRDefault="0061680B" w:rsidP="0061680B">
            <w:pPr>
              <w:rPr>
                <w:b/>
                <w:bCs/>
                <w:iCs/>
                <w:sz w:val="22"/>
                <w:szCs w:val="22"/>
                <w:lang w:val="sr-Latn-CS"/>
              </w:rPr>
            </w:pPr>
            <w:r w:rsidRPr="0061680B">
              <w:rPr>
                <w:b/>
                <w:bCs/>
                <w:iCs/>
                <w:sz w:val="22"/>
                <w:szCs w:val="22"/>
                <w:lang w:val="sr-Latn-CS"/>
              </w:rPr>
              <w:t>Ento</w:t>
            </w:r>
            <w:r w:rsidR="000E7A02">
              <w:rPr>
                <w:b/>
                <w:bCs/>
                <w:iCs/>
                <w:sz w:val="22"/>
                <w:szCs w:val="22"/>
                <w:lang w:val="sr-Latn-CS"/>
              </w:rPr>
              <w:t>ni Gidens, Sociologija, Ekonomski fakultet, 2006, Beograd</w:t>
            </w:r>
          </w:p>
          <w:p w14:paraId="775D9FCD" w14:textId="77777777" w:rsidR="0061680B" w:rsidRPr="0061680B" w:rsidRDefault="0061680B" w:rsidP="0061680B">
            <w:pPr>
              <w:rPr>
                <w:b/>
                <w:bCs/>
                <w:i/>
                <w:iCs/>
                <w:sz w:val="22"/>
                <w:szCs w:val="22"/>
                <w:lang w:val="sr-Latn-CS"/>
              </w:rPr>
            </w:pPr>
            <w:r w:rsidRPr="0061680B">
              <w:rPr>
                <w:b/>
                <w:bCs/>
                <w:iCs/>
                <w:sz w:val="22"/>
                <w:szCs w:val="22"/>
                <w:lang w:val="sr-Latn-CS"/>
              </w:rPr>
              <w:t>Michael Haralambos i Robin Heald, Uvod u sociologiju, Globus, 1989, Zagreb</w:t>
            </w:r>
          </w:p>
          <w:p w14:paraId="5DC86DBD" w14:textId="77777777" w:rsidR="0061680B" w:rsidRPr="0061680B" w:rsidRDefault="0061680B" w:rsidP="0061680B">
            <w:pPr>
              <w:rPr>
                <w:sz w:val="22"/>
                <w:szCs w:val="22"/>
                <w:lang w:val="sr-Latn-CS"/>
              </w:rPr>
            </w:pPr>
          </w:p>
        </w:tc>
      </w:tr>
      <w:tr w:rsidR="0061680B" w:rsidRPr="0061680B" w14:paraId="53B3BAEF" w14:textId="77777777" w:rsidTr="0061680B">
        <w:trPr>
          <w:cantSplit/>
          <w:trHeight w:val="593"/>
        </w:trPr>
        <w:tc>
          <w:tcPr>
            <w:tcW w:w="5000" w:type="pct"/>
            <w:gridSpan w:val="7"/>
            <w:tcBorders>
              <w:bottom w:val="dotted" w:sz="4" w:space="0" w:color="auto"/>
            </w:tcBorders>
          </w:tcPr>
          <w:p w14:paraId="037950EB" w14:textId="77777777" w:rsidR="0061680B" w:rsidRPr="0061680B" w:rsidRDefault="0061680B" w:rsidP="0061680B">
            <w:pPr>
              <w:rPr>
                <w:sz w:val="22"/>
                <w:szCs w:val="22"/>
                <w:lang w:val="sr-Latn-CS"/>
              </w:rPr>
            </w:pPr>
            <w:r w:rsidRPr="0061680B">
              <w:rPr>
                <w:b/>
                <w:bCs/>
                <w:iCs/>
                <w:sz w:val="22"/>
                <w:szCs w:val="22"/>
                <w:lang w:val="sr-Latn-CS"/>
              </w:rPr>
              <w:t>Oblici provjere znanja i ocjenjivanje:</w:t>
            </w:r>
            <w:r w:rsidRPr="0061680B">
              <w:rPr>
                <w:sz w:val="22"/>
                <w:szCs w:val="22"/>
                <w:lang w:val="sr-Latn-CS"/>
              </w:rPr>
              <w:t xml:space="preserve">  </w:t>
            </w:r>
          </w:p>
          <w:p w14:paraId="6021F227" w14:textId="77777777" w:rsidR="0061680B" w:rsidRPr="0061680B" w:rsidRDefault="0061680B" w:rsidP="0061680B">
            <w:pPr>
              <w:rPr>
                <w:b/>
                <w:bCs/>
                <w:iCs/>
                <w:sz w:val="22"/>
                <w:szCs w:val="22"/>
                <w:lang w:val="sr-Latn-CS"/>
              </w:rPr>
            </w:pPr>
            <w:r w:rsidRPr="0061680B">
              <w:rPr>
                <w:b/>
                <w:bCs/>
                <w:iCs/>
                <w:sz w:val="22"/>
                <w:szCs w:val="22"/>
                <w:lang w:val="sr-Latn-CS"/>
              </w:rPr>
              <w:t xml:space="preserve">Kolokvijum – pisani; završni ispit – usmeni </w:t>
            </w:r>
          </w:p>
          <w:p w14:paraId="1153B782" w14:textId="77777777" w:rsidR="0061680B" w:rsidRPr="0061680B" w:rsidRDefault="0061680B" w:rsidP="0061680B">
            <w:pPr>
              <w:rPr>
                <w:b/>
                <w:bCs/>
                <w:i/>
                <w:iCs/>
                <w:sz w:val="22"/>
                <w:szCs w:val="22"/>
                <w:lang w:val="sr-Latn-CS"/>
              </w:rPr>
            </w:pPr>
          </w:p>
        </w:tc>
      </w:tr>
      <w:tr w:rsidR="0061680B" w:rsidRPr="0061680B" w14:paraId="66BDD20D" w14:textId="77777777" w:rsidTr="0061680B">
        <w:trPr>
          <w:cantSplit/>
          <w:trHeight w:val="245"/>
        </w:trPr>
        <w:tc>
          <w:tcPr>
            <w:tcW w:w="5000" w:type="pct"/>
            <w:gridSpan w:val="7"/>
            <w:tcBorders>
              <w:bottom w:val="dotted" w:sz="4" w:space="0" w:color="auto"/>
            </w:tcBorders>
          </w:tcPr>
          <w:p w14:paraId="31175252" w14:textId="77777777" w:rsidR="0061680B" w:rsidRPr="0061680B" w:rsidRDefault="0061680B" w:rsidP="0061680B">
            <w:pPr>
              <w:rPr>
                <w:bCs/>
                <w:iCs/>
                <w:sz w:val="22"/>
                <w:szCs w:val="22"/>
                <w:lang w:val="sr-Latn-CS"/>
              </w:rPr>
            </w:pPr>
            <w:r w:rsidRPr="0061680B">
              <w:rPr>
                <w:b/>
                <w:bCs/>
                <w:i/>
                <w:iCs/>
                <w:sz w:val="22"/>
                <w:szCs w:val="22"/>
                <w:lang w:val="sr-Latn-CS"/>
              </w:rPr>
              <w:t xml:space="preserve">Posebnu naznaku za predmet: </w:t>
            </w:r>
          </w:p>
        </w:tc>
      </w:tr>
      <w:tr w:rsidR="0061680B" w:rsidRPr="0061680B" w14:paraId="244AC586" w14:textId="77777777" w:rsidTr="0061680B">
        <w:trPr>
          <w:trHeight w:val="156"/>
        </w:trPr>
        <w:tc>
          <w:tcPr>
            <w:tcW w:w="5000" w:type="pct"/>
            <w:gridSpan w:val="7"/>
            <w:tcBorders>
              <w:left w:val="single" w:sz="4" w:space="0" w:color="auto"/>
              <w:right w:val="single" w:sz="4" w:space="0" w:color="auto"/>
            </w:tcBorders>
          </w:tcPr>
          <w:p w14:paraId="1B303AC1" w14:textId="77777777" w:rsidR="0061680B" w:rsidRPr="0061680B" w:rsidRDefault="0061680B" w:rsidP="0061680B">
            <w:pPr>
              <w:rPr>
                <w:bCs/>
                <w:iCs/>
                <w:sz w:val="22"/>
                <w:szCs w:val="22"/>
                <w:lang w:val="sr-Latn-CS"/>
              </w:rPr>
            </w:pPr>
            <w:r w:rsidRPr="0061680B">
              <w:rPr>
                <w:b/>
                <w:bCs/>
                <w:iCs/>
                <w:sz w:val="22"/>
                <w:szCs w:val="22"/>
                <w:lang w:val="sr-Latn-CS"/>
              </w:rPr>
              <w:t xml:space="preserve">Ime i prezime nastavnika koji je pripremio podatke: </w:t>
            </w:r>
            <w:r w:rsidRPr="0061680B">
              <w:rPr>
                <w:bCs/>
                <w:iCs/>
                <w:sz w:val="22"/>
                <w:szCs w:val="22"/>
                <w:lang w:val="sr-Latn-CS"/>
              </w:rPr>
              <w:t xml:space="preserve"> doc. dr Vladimir Bakrač</w:t>
            </w:r>
          </w:p>
        </w:tc>
      </w:tr>
      <w:tr w:rsidR="0061680B" w:rsidRPr="0061680B" w14:paraId="01697E5A" w14:textId="77777777" w:rsidTr="0061680B">
        <w:trPr>
          <w:trHeight w:val="156"/>
        </w:trPr>
        <w:tc>
          <w:tcPr>
            <w:tcW w:w="5000" w:type="pct"/>
            <w:gridSpan w:val="7"/>
            <w:tcBorders>
              <w:left w:val="single" w:sz="4" w:space="0" w:color="auto"/>
              <w:right w:val="single" w:sz="4" w:space="0" w:color="auto"/>
            </w:tcBorders>
          </w:tcPr>
          <w:p w14:paraId="63885D20" w14:textId="77777777" w:rsidR="0061680B" w:rsidRPr="0061680B" w:rsidRDefault="0061680B" w:rsidP="0061680B">
            <w:pPr>
              <w:rPr>
                <w:sz w:val="22"/>
                <w:szCs w:val="22"/>
                <w:lang w:val="sr-Latn-CS"/>
              </w:rPr>
            </w:pPr>
            <w:r w:rsidRPr="0061680B">
              <w:rPr>
                <w:b/>
                <w:bCs/>
                <w:i/>
                <w:iCs/>
                <w:sz w:val="22"/>
                <w:szCs w:val="22"/>
                <w:lang w:val="sr-Latn-CS"/>
              </w:rPr>
              <w:t>Napomena:</w:t>
            </w:r>
            <w:r w:rsidRPr="0061680B">
              <w:rPr>
                <w:bCs/>
                <w:iCs/>
                <w:sz w:val="22"/>
                <w:szCs w:val="22"/>
                <w:lang w:val="sr-Latn-CS"/>
              </w:rPr>
              <w:t xml:space="preserve"> Opterećenje studenata nedeljno i u semestru popunite u odnosu na broj časova. </w:t>
            </w:r>
          </w:p>
        </w:tc>
      </w:tr>
    </w:tbl>
    <w:p w14:paraId="4721017C" w14:textId="77777777" w:rsidR="00F66306" w:rsidRPr="00AB2BD3" w:rsidRDefault="00F66306">
      <w:pPr>
        <w:jc w:val="both"/>
        <w:rPr>
          <w:rFonts w:ascii="Arial" w:hAnsi="Arial" w:cs="Arial"/>
          <w:b/>
          <w:bCs/>
          <w:i/>
          <w:iCs/>
          <w:sz w:val="20"/>
          <w:lang w:val="bs-Latn-BA"/>
        </w:rPr>
      </w:pPr>
    </w:p>
    <w:p w14:paraId="5842D421" w14:textId="77777777" w:rsidR="00B32564" w:rsidRPr="00DC5AF0" w:rsidRDefault="00B32564">
      <w:pPr>
        <w:rPr>
          <w:rFonts w:ascii="Arial" w:hAnsi="Arial" w:cs="Arial"/>
          <w:b/>
          <w:bCs/>
          <w:i/>
          <w:iCs/>
          <w:sz w:val="20"/>
          <w:lang w:val="sr-Latn-CS"/>
        </w:rPr>
      </w:pPr>
    </w:p>
    <w:sectPr w:rsidR="00B32564" w:rsidRPr="00DC5AF0" w:rsidSect="005D7792">
      <w:pgSz w:w="12240" w:h="15840"/>
      <w:pgMar w:top="1440" w:right="1800" w:bottom="1258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B2A23"/>
    <w:multiLevelType w:val="hybridMultilevel"/>
    <w:tmpl w:val="2F5E76A2"/>
    <w:lvl w:ilvl="0" w:tplc="3B580FD8">
      <w:numFmt w:val="bullet"/>
      <w:lvlText w:val="-"/>
      <w:lvlJc w:val="left"/>
      <w:pPr>
        <w:tabs>
          <w:tab w:val="num" w:pos="495"/>
        </w:tabs>
        <w:ind w:left="49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15"/>
        </w:tabs>
        <w:ind w:left="121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35"/>
        </w:tabs>
        <w:ind w:left="19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55"/>
        </w:tabs>
        <w:ind w:left="26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75"/>
        </w:tabs>
        <w:ind w:left="337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95"/>
        </w:tabs>
        <w:ind w:left="40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15"/>
        </w:tabs>
        <w:ind w:left="48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35"/>
        </w:tabs>
        <w:ind w:left="553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55"/>
        </w:tabs>
        <w:ind w:left="6255" w:hanging="360"/>
      </w:pPr>
      <w:rPr>
        <w:rFonts w:ascii="Wingdings" w:hAnsi="Wingdings" w:hint="default"/>
      </w:rPr>
    </w:lvl>
  </w:abstractNum>
  <w:abstractNum w:abstractNumId="1" w15:restartNumberingAfterBreak="0">
    <w:nsid w:val="02C914CB"/>
    <w:multiLevelType w:val="singleLevel"/>
    <w:tmpl w:val="AEA80D1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" w15:restartNumberingAfterBreak="0">
    <w:nsid w:val="08D57535"/>
    <w:multiLevelType w:val="hybridMultilevel"/>
    <w:tmpl w:val="60C28130"/>
    <w:lvl w:ilvl="0" w:tplc="0DF0103E">
      <w:start w:val="5"/>
      <w:numFmt w:val="bullet"/>
      <w:lvlText w:val="-"/>
      <w:lvlJc w:val="left"/>
      <w:pPr>
        <w:tabs>
          <w:tab w:val="num" w:pos="540"/>
        </w:tabs>
        <w:ind w:left="5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3" w15:restartNumberingAfterBreak="0">
    <w:nsid w:val="27757FB0"/>
    <w:multiLevelType w:val="hybridMultilevel"/>
    <w:tmpl w:val="D05AA59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FF08D8C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D734B81"/>
    <w:multiLevelType w:val="hybridMultilevel"/>
    <w:tmpl w:val="A568F18E"/>
    <w:lvl w:ilvl="0" w:tplc="1E7AABB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72B4E53E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Arial Unicode MS" w:hAnsi="Times New Roman" w:cs="Times New Roman" w:hint="default"/>
      </w:rPr>
    </w:lvl>
    <w:lvl w:ilvl="2" w:tplc="23467B9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01BCC86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4530A52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336A57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6DA6FC4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0A3AD4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34C0FC8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0A903BB"/>
    <w:multiLevelType w:val="hybridMultilevel"/>
    <w:tmpl w:val="12628E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BF6813"/>
    <w:multiLevelType w:val="hybridMultilevel"/>
    <w:tmpl w:val="24C626E4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8885C53"/>
    <w:multiLevelType w:val="hybridMultilevel"/>
    <w:tmpl w:val="E74AB04C"/>
    <w:lvl w:ilvl="0" w:tplc="A7E46FE8">
      <w:start w:val="9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1535E7"/>
    <w:multiLevelType w:val="hybridMultilevel"/>
    <w:tmpl w:val="DF844BCA"/>
    <w:lvl w:ilvl="0" w:tplc="5D3C294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8C6400"/>
    <w:multiLevelType w:val="hybridMultilevel"/>
    <w:tmpl w:val="4FE6C24A"/>
    <w:lvl w:ilvl="0" w:tplc="2C262CA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70749E3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E53E38D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A564882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D46E018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693212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2EC816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B42691A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61020F4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90229246">
    <w:abstractNumId w:val="1"/>
  </w:num>
  <w:num w:numId="2" w16cid:durableId="262956662">
    <w:abstractNumId w:val="3"/>
  </w:num>
  <w:num w:numId="3" w16cid:durableId="1833372653">
    <w:abstractNumId w:val="8"/>
  </w:num>
  <w:num w:numId="4" w16cid:durableId="806705925">
    <w:abstractNumId w:val="9"/>
  </w:num>
  <w:num w:numId="5" w16cid:durableId="293100545">
    <w:abstractNumId w:val="4"/>
  </w:num>
  <w:num w:numId="6" w16cid:durableId="646130804">
    <w:abstractNumId w:val="0"/>
  </w:num>
  <w:num w:numId="7" w16cid:durableId="1770545752">
    <w:abstractNumId w:val="7"/>
  </w:num>
  <w:num w:numId="8" w16cid:durableId="1510094440">
    <w:abstractNumId w:val="2"/>
  </w:num>
  <w:num w:numId="9" w16cid:durableId="52899126">
    <w:abstractNumId w:val="6"/>
  </w:num>
  <w:num w:numId="10" w16cid:durableId="88591807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0MDG1NDM0MjIxMjFU0lEKTi0uzszPAykwrAUANsQH2CwAAAA="/>
  </w:docVars>
  <w:rsids>
    <w:rsidRoot w:val="00B32564"/>
    <w:rsid w:val="00010AA0"/>
    <w:rsid w:val="00037656"/>
    <w:rsid w:val="00071BBB"/>
    <w:rsid w:val="0008219B"/>
    <w:rsid w:val="00085845"/>
    <w:rsid w:val="000D18EC"/>
    <w:rsid w:val="000E7A02"/>
    <w:rsid w:val="000F35BE"/>
    <w:rsid w:val="001356E9"/>
    <w:rsid w:val="00142754"/>
    <w:rsid w:val="001540D0"/>
    <w:rsid w:val="001543FB"/>
    <w:rsid w:val="00165654"/>
    <w:rsid w:val="001670A8"/>
    <w:rsid w:val="001674FC"/>
    <w:rsid w:val="0017567E"/>
    <w:rsid w:val="0017624D"/>
    <w:rsid w:val="0019173E"/>
    <w:rsid w:val="001A20D9"/>
    <w:rsid w:val="001D6DF1"/>
    <w:rsid w:val="001F11E3"/>
    <w:rsid w:val="001F4011"/>
    <w:rsid w:val="0021435F"/>
    <w:rsid w:val="00225ED2"/>
    <w:rsid w:val="00240FB5"/>
    <w:rsid w:val="002439C8"/>
    <w:rsid w:val="00252F43"/>
    <w:rsid w:val="00254A6B"/>
    <w:rsid w:val="00263661"/>
    <w:rsid w:val="00270430"/>
    <w:rsid w:val="002707E0"/>
    <w:rsid w:val="002738B9"/>
    <w:rsid w:val="00281226"/>
    <w:rsid w:val="00285217"/>
    <w:rsid w:val="00287A6A"/>
    <w:rsid w:val="00295760"/>
    <w:rsid w:val="002957FE"/>
    <w:rsid w:val="002B2A4D"/>
    <w:rsid w:val="002C7983"/>
    <w:rsid w:val="002D57C1"/>
    <w:rsid w:val="002E0E93"/>
    <w:rsid w:val="00303411"/>
    <w:rsid w:val="00303CCB"/>
    <w:rsid w:val="00315882"/>
    <w:rsid w:val="00326DBA"/>
    <w:rsid w:val="00332F18"/>
    <w:rsid w:val="0034491A"/>
    <w:rsid w:val="00357037"/>
    <w:rsid w:val="003651EF"/>
    <w:rsid w:val="00366582"/>
    <w:rsid w:val="003666CD"/>
    <w:rsid w:val="00374A47"/>
    <w:rsid w:val="00391465"/>
    <w:rsid w:val="00391CCD"/>
    <w:rsid w:val="003A6172"/>
    <w:rsid w:val="003C0200"/>
    <w:rsid w:val="003C4D40"/>
    <w:rsid w:val="003E2623"/>
    <w:rsid w:val="003E6C7B"/>
    <w:rsid w:val="003F2371"/>
    <w:rsid w:val="00412486"/>
    <w:rsid w:val="00426352"/>
    <w:rsid w:val="00431BA6"/>
    <w:rsid w:val="00433F55"/>
    <w:rsid w:val="004360DE"/>
    <w:rsid w:val="00437C8D"/>
    <w:rsid w:val="0044115D"/>
    <w:rsid w:val="00447788"/>
    <w:rsid w:val="004539DD"/>
    <w:rsid w:val="00463952"/>
    <w:rsid w:val="0046552E"/>
    <w:rsid w:val="00466935"/>
    <w:rsid w:val="004904ED"/>
    <w:rsid w:val="004B51BB"/>
    <w:rsid w:val="004B58C1"/>
    <w:rsid w:val="004C0137"/>
    <w:rsid w:val="004D0F59"/>
    <w:rsid w:val="004F263B"/>
    <w:rsid w:val="005423CC"/>
    <w:rsid w:val="00545416"/>
    <w:rsid w:val="00563983"/>
    <w:rsid w:val="00565458"/>
    <w:rsid w:val="005A1EEA"/>
    <w:rsid w:val="005B7138"/>
    <w:rsid w:val="005C1C7C"/>
    <w:rsid w:val="005C2D35"/>
    <w:rsid w:val="005C4E83"/>
    <w:rsid w:val="005D7792"/>
    <w:rsid w:val="00607069"/>
    <w:rsid w:val="00610BE6"/>
    <w:rsid w:val="0061680B"/>
    <w:rsid w:val="00624591"/>
    <w:rsid w:val="00640EDF"/>
    <w:rsid w:val="00666A6E"/>
    <w:rsid w:val="006873B4"/>
    <w:rsid w:val="006C034D"/>
    <w:rsid w:val="006D5293"/>
    <w:rsid w:val="006E57B9"/>
    <w:rsid w:val="007041C2"/>
    <w:rsid w:val="007070A8"/>
    <w:rsid w:val="0073216F"/>
    <w:rsid w:val="0073665B"/>
    <w:rsid w:val="0074568B"/>
    <w:rsid w:val="00797985"/>
    <w:rsid w:val="00797AB6"/>
    <w:rsid w:val="007A106F"/>
    <w:rsid w:val="007C0F89"/>
    <w:rsid w:val="007C2722"/>
    <w:rsid w:val="007D6464"/>
    <w:rsid w:val="007E661E"/>
    <w:rsid w:val="007F7A41"/>
    <w:rsid w:val="008029CF"/>
    <w:rsid w:val="00803782"/>
    <w:rsid w:val="00840ED2"/>
    <w:rsid w:val="008418D7"/>
    <w:rsid w:val="00856D3E"/>
    <w:rsid w:val="00885EE4"/>
    <w:rsid w:val="008929E5"/>
    <w:rsid w:val="008946AE"/>
    <w:rsid w:val="0089601E"/>
    <w:rsid w:val="008C21F5"/>
    <w:rsid w:val="008D682B"/>
    <w:rsid w:val="008E466F"/>
    <w:rsid w:val="008E658F"/>
    <w:rsid w:val="008F66B3"/>
    <w:rsid w:val="00906CCE"/>
    <w:rsid w:val="009162E8"/>
    <w:rsid w:val="00940380"/>
    <w:rsid w:val="00942895"/>
    <w:rsid w:val="00947397"/>
    <w:rsid w:val="00955E2C"/>
    <w:rsid w:val="00961426"/>
    <w:rsid w:val="00964FF1"/>
    <w:rsid w:val="009823B7"/>
    <w:rsid w:val="00991F7B"/>
    <w:rsid w:val="00993DE1"/>
    <w:rsid w:val="009940C2"/>
    <w:rsid w:val="00996058"/>
    <w:rsid w:val="00997B0D"/>
    <w:rsid w:val="009A3FD5"/>
    <w:rsid w:val="009A57E5"/>
    <w:rsid w:val="009B6193"/>
    <w:rsid w:val="009E33E5"/>
    <w:rsid w:val="009E7FCA"/>
    <w:rsid w:val="00A17F8F"/>
    <w:rsid w:val="00A35909"/>
    <w:rsid w:val="00A42672"/>
    <w:rsid w:val="00A450F8"/>
    <w:rsid w:val="00A73D19"/>
    <w:rsid w:val="00A925B8"/>
    <w:rsid w:val="00A95C21"/>
    <w:rsid w:val="00AA453C"/>
    <w:rsid w:val="00AB263B"/>
    <w:rsid w:val="00AB2BD3"/>
    <w:rsid w:val="00AB43AA"/>
    <w:rsid w:val="00AC7934"/>
    <w:rsid w:val="00AD16A8"/>
    <w:rsid w:val="00AD467B"/>
    <w:rsid w:val="00AE03A1"/>
    <w:rsid w:val="00AF2F76"/>
    <w:rsid w:val="00B00E4D"/>
    <w:rsid w:val="00B1684E"/>
    <w:rsid w:val="00B2293F"/>
    <w:rsid w:val="00B25801"/>
    <w:rsid w:val="00B32564"/>
    <w:rsid w:val="00B371AE"/>
    <w:rsid w:val="00B37F74"/>
    <w:rsid w:val="00B503CE"/>
    <w:rsid w:val="00B63944"/>
    <w:rsid w:val="00B700BB"/>
    <w:rsid w:val="00B73176"/>
    <w:rsid w:val="00B912A8"/>
    <w:rsid w:val="00B9378D"/>
    <w:rsid w:val="00B9639A"/>
    <w:rsid w:val="00BA3430"/>
    <w:rsid w:val="00BB4511"/>
    <w:rsid w:val="00BB7C55"/>
    <w:rsid w:val="00BE3667"/>
    <w:rsid w:val="00C02B85"/>
    <w:rsid w:val="00C13C39"/>
    <w:rsid w:val="00C237EC"/>
    <w:rsid w:val="00C51D02"/>
    <w:rsid w:val="00C51D89"/>
    <w:rsid w:val="00C560BA"/>
    <w:rsid w:val="00C872D3"/>
    <w:rsid w:val="00C96D8E"/>
    <w:rsid w:val="00CB0B8C"/>
    <w:rsid w:val="00CF38C4"/>
    <w:rsid w:val="00CF77E9"/>
    <w:rsid w:val="00D01A01"/>
    <w:rsid w:val="00D0258A"/>
    <w:rsid w:val="00D07609"/>
    <w:rsid w:val="00D17F3E"/>
    <w:rsid w:val="00D206E6"/>
    <w:rsid w:val="00D36F72"/>
    <w:rsid w:val="00D4138D"/>
    <w:rsid w:val="00D72C44"/>
    <w:rsid w:val="00D84651"/>
    <w:rsid w:val="00D91AC9"/>
    <w:rsid w:val="00DB1D0A"/>
    <w:rsid w:val="00DB4168"/>
    <w:rsid w:val="00DB573F"/>
    <w:rsid w:val="00DC18BC"/>
    <w:rsid w:val="00DC3F27"/>
    <w:rsid w:val="00DC5AF0"/>
    <w:rsid w:val="00DD2DEC"/>
    <w:rsid w:val="00DD6F9C"/>
    <w:rsid w:val="00DF1B55"/>
    <w:rsid w:val="00DF513A"/>
    <w:rsid w:val="00DF7E1E"/>
    <w:rsid w:val="00DF7FA4"/>
    <w:rsid w:val="00E01D00"/>
    <w:rsid w:val="00E63549"/>
    <w:rsid w:val="00E82F98"/>
    <w:rsid w:val="00EA1531"/>
    <w:rsid w:val="00EA210C"/>
    <w:rsid w:val="00EB390E"/>
    <w:rsid w:val="00EB428E"/>
    <w:rsid w:val="00EC31C9"/>
    <w:rsid w:val="00ED091A"/>
    <w:rsid w:val="00ED5063"/>
    <w:rsid w:val="00EF34B1"/>
    <w:rsid w:val="00EF459B"/>
    <w:rsid w:val="00EF5946"/>
    <w:rsid w:val="00F06859"/>
    <w:rsid w:val="00F1687E"/>
    <w:rsid w:val="00F22A4F"/>
    <w:rsid w:val="00F36556"/>
    <w:rsid w:val="00F45807"/>
    <w:rsid w:val="00F45CA2"/>
    <w:rsid w:val="00F66306"/>
    <w:rsid w:val="00F72713"/>
    <w:rsid w:val="00F77376"/>
    <w:rsid w:val="00FA2422"/>
    <w:rsid w:val="00FA4138"/>
    <w:rsid w:val="00FA7EA1"/>
    <w:rsid w:val="00FD6452"/>
    <w:rsid w:val="00FE7AE3"/>
    <w:rsid w:val="00FE7ED3"/>
    <w:rsid w:val="00FF2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423854A"/>
  <w15:docId w15:val="{C1E6F501-3B63-47BA-8A95-6C90838BEC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162E8"/>
    <w:rPr>
      <w:sz w:val="24"/>
      <w:szCs w:val="24"/>
    </w:rPr>
  </w:style>
  <w:style w:type="paragraph" w:styleId="Heading2">
    <w:name w:val="heading 2"/>
    <w:basedOn w:val="Normal"/>
    <w:next w:val="Normal"/>
    <w:qFormat/>
    <w:rsid w:val="009162E8"/>
    <w:pPr>
      <w:keepNext/>
      <w:ind w:left="12"/>
      <w:jc w:val="center"/>
      <w:outlineLvl w:val="1"/>
    </w:pPr>
    <w:rPr>
      <w:rFonts w:ascii="Arial" w:hAnsi="Arial"/>
      <w:b/>
      <w:bCs/>
      <w:i/>
      <w:iCs/>
      <w:color w:val="000000"/>
      <w:sz w:val="20"/>
      <w:lang w:val="sr-Latn-CS"/>
    </w:rPr>
  </w:style>
  <w:style w:type="paragraph" w:styleId="Heading3">
    <w:name w:val="heading 3"/>
    <w:basedOn w:val="Normal"/>
    <w:next w:val="Normal"/>
    <w:qFormat/>
    <w:rsid w:val="009162E8"/>
    <w:pPr>
      <w:keepNext/>
      <w:jc w:val="center"/>
      <w:outlineLvl w:val="2"/>
    </w:pPr>
    <w:rPr>
      <w:rFonts w:ascii="Arial" w:hAnsi="Arial"/>
      <w:b/>
      <w:bCs/>
      <w:i/>
      <w:iCs/>
      <w:color w:val="000000"/>
      <w:sz w:val="20"/>
      <w:lang w:val="sr-Latn-CS"/>
    </w:rPr>
  </w:style>
  <w:style w:type="paragraph" w:styleId="Heading4">
    <w:name w:val="heading 4"/>
    <w:basedOn w:val="Normal"/>
    <w:next w:val="Normal"/>
    <w:qFormat/>
    <w:rsid w:val="009162E8"/>
    <w:pPr>
      <w:keepNext/>
      <w:outlineLvl w:val="3"/>
    </w:pPr>
    <w:rPr>
      <w:b/>
      <w:bCs/>
      <w:i/>
      <w:iCs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3">
    <w:name w:val="Body Text 3"/>
    <w:basedOn w:val="Normal"/>
    <w:rsid w:val="009162E8"/>
    <w:rPr>
      <w:rFonts w:ascii="Arial" w:hAnsi="Arial"/>
      <w:color w:val="000000"/>
      <w:sz w:val="20"/>
      <w:lang w:val="sr-Latn-CS"/>
    </w:rPr>
  </w:style>
  <w:style w:type="paragraph" w:styleId="NormalWeb">
    <w:name w:val="Normal (Web)"/>
    <w:basedOn w:val="Normal"/>
    <w:rsid w:val="009162E8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CCCCCC"/>
      <w:lang w:val="en-GB"/>
    </w:rPr>
  </w:style>
  <w:style w:type="paragraph" w:styleId="BodyTextIndent2">
    <w:name w:val="Body Text Indent 2"/>
    <w:basedOn w:val="Normal"/>
    <w:rsid w:val="009162E8"/>
    <w:pPr>
      <w:ind w:left="180"/>
    </w:pPr>
    <w:rPr>
      <w:rFonts w:ascii="Arial" w:hAnsi="Arial" w:cs="Arial"/>
      <w:color w:val="000000"/>
      <w:sz w:val="16"/>
      <w:lang w:val="sl-SI"/>
    </w:rPr>
  </w:style>
  <w:style w:type="paragraph" w:styleId="ListParagraph">
    <w:name w:val="List Paragraph"/>
    <w:basedOn w:val="Normal"/>
    <w:uiPriority w:val="34"/>
    <w:qFormat/>
    <w:rsid w:val="0079798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229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1</Pages>
  <Words>534</Words>
  <Characters>3238</Characters>
  <Application>Microsoft Office Word</Application>
  <DocSecurity>0</DocSecurity>
  <Lines>124</Lines>
  <Paragraphs>1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FORMACIJA ZA STUDENTE I PLAN RADA</vt:lpstr>
    </vt:vector>
  </TitlesOfParts>
  <Company>Microsoft Corporation</Company>
  <LinksUpToDate>false</LinksUpToDate>
  <CharactersWithSpaces>3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CIJA ZA STUDENTE I PLAN RADA</dc:title>
  <dc:creator>user5</dc:creator>
  <cp:lastModifiedBy>Marko Savic</cp:lastModifiedBy>
  <cp:revision>36</cp:revision>
  <cp:lastPrinted>2014-09-23T18:19:00Z</cp:lastPrinted>
  <dcterms:created xsi:type="dcterms:W3CDTF">2017-02-03T18:53:00Z</dcterms:created>
  <dcterms:modified xsi:type="dcterms:W3CDTF">2022-09-27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f7defce8cb2e03c49a4c61966e3562a5cb3e1ca31b3bc366ee1347ca40fe02</vt:lpwstr>
  </property>
</Properties>
</file>